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7B610" w14:textId="66B88F69" w:rsidR="003E37A6" w:rsidRDefault="003E37A6"/>
    <w:p w14:paraId="5162A083" w14:textId="4FB4949C" w:rsidR="00672CB2" w:rsidRDefault="00672CB2" w:rsidP="00672CB2">
      <w:pPr>
        <w:jc w:val="center"/>
      </w:pPr>
    </w:p>
    <w:p w14:paraId="5DB60866" w14:textId="2B6D2831" w:rsidR="00672CB2" w:rsidRDefault="00672CB2" w:rsidP="00672CB2">
      <w:pPr>
        <w:jc w:val="center"/>
      </w:pPr>
    </w:p>
    <w:p w14:paraId="15ABB24D" w14:textId="76E3E6EC" w:rsidR="00672CB2" w:rsidRDefault="00672CB2" w:rsidP="00672CB2">
      <w:pPr>
        <w:jc w:val="center"/>
      </w:pPr>
    </w:p>
    <w:p w14:paraId="201ED95B" w14:textId="5A854801" w:rsidR="00672CB2" w:rsidRDefault="00672CB2" w:rsidP="00672CB2">
      <w:pPr>
        <w:jc w:val="center"/>
      </w:pPr>
    </w:p>
    <w:p w14:paraId="301479C6" w14:textId="5AF6EB80" w:rsidR="12DB615B" w:rsidRPr="00E1312E" w:rsidRDefault="00FC4692" w:rsidP="00E1312E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P</w:t>
      </w:r>
      <w:r w:rsidR="00742513">
        <w:rPr>
          <w:sz w:val="40"/>
          <w:szCs w:val="40"/>
        </w:rPr>
        <w:t xml:space="preserve">ython project </w:t>
      </w:r>
      <w:proofErr w:type="gramStart"/>
      <w:r w:rsidR="00742513">
        <w:rPr>
          <w:sz w:val="40"/>
          <w:szCs w:val="40"/>
        </w:rPr>
        <w:t>Discussion  -</w:t>
      </w:r>
      <w:proofErr w:type="gramEnd"/>
      <w:r w:rsidR="00742513">
        <w:rPr>
          <w:sz w:val="40"/>
          <w:szCs w:val="40"/>
        </w:rPr>
        <w:t xml:space="preserve"> Pros and Cons </w:t>
      </w:r>
    </w:p>
    <w:p w14:paraId="5CF5572C" w14:textId="071E1C7D" w:rsidR="00592C54" w:rsidRDefault="00592C54" w:rsidP="00E1312E">
      <w:pPr>
        <w:pStyle w:val="Heading2"/>
        <w:jc w:val="center"/>
      </w:pPr>
    </w:p>
    <w:p w14:paraId="29378E00" w14:textId="43E464E0" w:rsidR="00592C54" w:rsidRPr="006D06AE" w:rsidRDefault="00FC4692" w:rsidP="00E1312E">
      <w:pPr>
        <w:jc w:val="center"/>
        <w:rPr>
          <w:sz w:val="32"/>
          <w:szCs w:val="32"/>
        </w:rPr>
      </w:pPr>
      <w:r>
        <w:rPr>
          <w:sz w:val="32"/>
          <w:szCs w:val="32"/>
        </w:rPr>
        <w:t>Final</w:t>
      </w:r>
      <w:r w:rsidR="00592C54" w:rsidRPr="006D06AE">
        <w:rPr>
          <w:sz w:val="32"/>
          <w:szCs w:val="32"/>
        </w:rPr>
        <w:t xml:space="preserve"> Project</w:t>
      </w:r>
    </w:p>
    <w:p w14:paraId="002EAC94" w14:textId="1E861E84" w:rsidR="00592C54" w:rsidRPr="00657F0C" w:rsidRDefault="00E63738" w:rsidP="00E1312E">
      <w:pPr>
        <w:jc w:val="center"/>
        <w:rPr>
          <w:sz w:val="32"/>
          <w:szCs w:val="32"/>
          <w:lang w:val="fr-FR"/>
        </w:rPr>
      </w:pPr>
      <w:r>
        <w:rPr>
          <w:sz w:val="32"/>
          <w:szCs w:val="32"/>
          <w:lang w:val="fr-FR"/>
        </w:rPr>
        <w:t>PROG8420</w:t>
      </w:r>
    </w:p>
    <w:p w14:paraId="05D7D9A6" w14:textId="314C2826" w:rsidR="00D00BAD" w:rsidRPr="00657F0C" w:rsidRDefault="00E63738" w:rsidP="00652C61">
      <w:pPr>
        <w:jc w:val="center"/>
        <w:rPr>
          <w:b/>
          <w:sz w:val="32"/>
          <w:szCs w:val="32"/>
          <w:lang w:val="fr-FR"/>
        </w:rPr>
      </w:pPr>
      <w:r>
        <w:rPr>
          <w:b/>
          <w:sz w:val="32"/>
          <w:szCs w:val="32"/>
          <w:lang w:val="fr-FR"/>
        </w:rPr>
        <w:t xml:space="preserve">Marcos </w:t>
      </w:r>
      <w:proofErr w:type="spellStart"/>
      <w:r>
        <w:rPr>
          <w:b/>
          <w:sz w:val="32"/>
          <w:szCs w:val="32"/>
          <w:lang w:val="fr-FR"/>
        </w:rPr>
        <w:t>Bittencourt</w:t>
      </w:r>
      <w:proofErr w:type="spellEnd"/>
    </w:p>
    <w:p w14:paraId="2EB166F5" w14:textId="320C01FB" w:rsidR="00D00BAD" w:rsidRPr="00657F0C" w:rsidRDefault="00D00BAD" w:rsidP="00E1312E">
      <w:pPr>
        <w:jc w:val="center"/>
        <w:rPr>
          <w:b/>
          <w:sz w:val="32"/>
          <w:szCs w:val="32"/>
          <w:lang w:val="fr-FR"/>
        </w:rPr>
      </w:pPr>
      <w:proofErr w:type="spellStart"/>
      <w:r w:rsidRPr="00657F0C">
        <w:rPr>
          <w:b/>
          <w:sz w:val="32"/>
          <w:szCs w:val="32"/>
          <w:lang w:val="fr-FR"/>
        </w:rPr>
        <w:t>J</w:t>
      </w:r>
      <w:r w:rsidR="00E63738">
        <w:rPr>
          <w:b/>
          <w:sz w:val="32"/>
          <w:szCs w:val="32"/>
          <w:lang w:val="fr-FR"/>
        </w:rPr>
        <w:t>anuary</w:t>
      </w:r>
      <w:proofErr w:type="spellEnd"/>
      <w:r w:rsidRPr="00657F0C">
        <w:rPr>
          <w:b/>
          <w:sz w:val="32"/>
          <w:szCs w:val="32"/>
          <w:lang w:val="fr-FR"/>
        </w:rPr>
        <w:t xml:space="preserve"> </w:t>
      </w:r>
      <w:r w:rsidR="00E63738">
        <w:rPr>
          <w:b/>
          <w:sz w:val="32"/>
          <w:szCs w:val="32"/>
          <w:lang w:val="fr-FR"/>
        </w:rPr>
        <w:t>19</w:t>
      </w:r>
      <w:r w:rsidR="00E63738">
        <w:rPr>
          <w:b/>
          <w:sz w:val="32"/>
          <w:szCs w:val="32"/>
          <w:vertAlign w:val="superscript"/>
          <w:lang w:val="fr-FR"/>
        </w:rPr>
        <w:t>th</w:t>
      </w:r>
      <w:r w:rsidRPr="00657F0C">
        <w:rPr>
          <w:b/>
          <w:sz w:val="32"/>
          <w:szCs w:val="32"/>
          <w:lang w:val="fr-FR"/>
        </w:rPr>
        <w:t>,202</w:t>
      </w:r>
      <w:r w:rsidR="00E63738">
        <w:rPr>
          <w:b/>
          <w:sz w:val="32"/>
          <w:szCs w:val="32"/>
          <w:lang w:val="fr-FR"/>
        </w:rPr>
        <w:t>2</w:t>
      </w:r>
    </w:p>
    <w:p w14:paraId="216446D2" w14:textId="2470F603" w:rsidR="00D00BAD" w:rsidRPr="00657F0C" w:rsidRDefault="00D00BAD" w:rsidP="00D00BAD">
      <w:pPr>
        <w:jc w:val="center"/>
        <w:rPr>
          <w:b/>
          <w:sz w:val="32"/>
          <w:szCs w:val="32"/>
          <w:lang w:val="fr-FR"/>
        </w:rPr>
      </w:pPr>
    </w:p>
    <w:p w14:paraId="1C9A9B0C" w14:textId="723AD98C" w:rsidR="003C49EC" w:rsidRPr="00657F0C" w:rsidRDefault="003C49EC" w:rsidP="00D00BAD">
      <w:pPr>
        <w:jc w:val="center"/>
        <w:rPr>
          <w:b/>
          <w:sz w:val="32"/>
          <w:szCs w:val="32"/>
          <w:lang w:val="fr-FR"/>
        </w:rPr>
      </w:pPr>
    </w:p>
    <w:p w14:paraId="5CF022A5" w14:textId="60054899" w:rsidR="003C49EC" w:rsidRPr="00657F0C" w:rsidRDefault="003C49EC" w:rsidP="003C49EC">
      <w:pPr>
        <w:rPr>
          <w:b/>
          <w:sz w:val="32"/>
          <w:szCs w:val="32"/>
          <w:lang w:val="fr-FR"/>
        </w:rPr>
      </w:pPr>
    </w:p>
    <w:p w14:paraId="45BF09DF" w14:textId="4CEA8641" w:rsidR="003C49EC" w:rsidRPr="00657F0C" w:rsidRDefault="003C49EC" w:rsidP="003C49EC">
      <w:pPr>
        <w:rPr>
          <w:b/>
          <w:sz w:val="32"/>
          <w:szCs w:val="32"/>
          <w:lang w:val="fr-FR"/>
        </w:rPr>
      </w:pPr>
    </w:p>
    <w:p w14:paraId="77DAD810" w14:textId="53ED2539" w:rsidR="00FA2421" w:rsidRPr="003339B9" w:rsidRDefault="003C49EC" w:rsidP="003C49EC">
      <w:pPr>
        <w:rPr>
          <w:b/>
          <w:bCs/>
          <w:sz w:val="32"/>
          <w:szCs w:val="32"/>
          <w:u w:val="single"/>
        </w:rPr>
      </w:pPr>
      <w:proofErr w:type="gramStart"/>
      <w:r w:rsidRPr="00FA2421">
        <w:rPr>
          <w:b/>
          <w:bCs/>
          <w:sz w:val="32"/>
          <w:szCs w:val="32"/>
          <w:u w:val="single"/>
        </w:rPr>
        <w:t>Group  –</w:t>
      </w:r>
      <w:proofErr w:type="gramEnd"/>
      <w:r w:rsidRPr="00FA2421">
        <w:rPr>
          <w:b/>
          <w:bCs/>
          <w:sz w:val="32"/>
          <w:szCs w:val="32"/>
          <w:u w:val="single"/>
        </w:rPr>
        <w:t xml:space="preserve"> Members:</w:t>
      </w:r>
    </w:p>
    <w:p w14:paraId="520CBA0D" w14:textId="6949FB30" w:rsidR="00FA2421" w:rsidRPr="003339B9" w:rsidRDefault="00FC4692" w:rsidP="003C49EC">
      <w:pPr>
        <w:rPr>
          <w:sz w:val="28"/>
          <w:szCs w:val="28"/>
        </w:rPr>
      </w:pPr>
      <w:r>
        <w:rPr>
          <w:sz w:val="28"/>
          <w:szCs w:val="28"/>
        </w:rPr>
        <w:t>Parvathy Suresh</w:t>
      </w:r>
      <w:r w:rsidR="00F92F26" w:rsidRPr="003339B9">
        <w:rPr>
          <w:sz w:val="28"/>
          <w:szCs w:val="28"/>
        </w:rPr>
        <w:t xml:space="preserve">                    </w:t>
      </w:r>
      <w:r w:rsidR="00FE3DBF" w:rsidRPr="003339B9">
        <w:rPr>
          <w:sz w:val="28"/>
          <w:szCs w:val="28"/>
        </w:rPr>
        <w:t xml:space="preserve">                </w:t>
      </w:r>
      <w:r w:rsidR="00FE3DBF" w:rsidRPr="56C6CA48">
        <w:rPr>
          <w:sz w:val="28"/>
          <w:szCs w:val="28"/>
        </w:rPr>
        <w:t xml:space="preserve">  </w:t>
      </w:r>
      <w:r w:rsidR="00F92F26" w:rsidRPr="003339B9">
        <w:rPr>
          <w:sz w:val="28"/>
          <w:szCs w:val="28"/>
        </w:rPr>
        <w:t>-</w:t>
      </w:r>
      <w:r>
        <w:rPr>
          <w:sz w:val="28"/>
          <w:szCs w:val="28"/>
        </w:rPr>
        <w:t>8764553</w:t>
      </w:r>
    </w:p>
    <w:p w14:paraId="7D96021F" w14:textId="2C62310B" w:rsidR="00FA2421" w:rsidRPr="003339B9" w:rsidRDefault="00FC4692" w:rsidP="003C49EC">
      <w:pPr>
        <w:rPr>
          <w:sz w:val="28"/>
          <w:szCs w:val="28"/>
        </w:rPr>
      </w:pPr>
      <w:r>
        <w:rPr>
          <w:sz w:val="28"/>
          <w:szCs w:val="28"/>
        </w:rPr>
        <w:t xml:space="preserve">Pradeep Kumar </w:t>
      </w:r>
      <w:proofErr w:type="spellStart"/>
      <w:r>
        <w:rPr>
          <w:sz w:val="28"/>
          <w:szCs w:val="28"/>
        </w:rPr>
        <w:t>Asokan</w:t>
      </w:r>
      <w:proofErr w:type="spellEnd"/>
      <w:r w:rsidR="00FE3DBF" w:rsidRPr="003339B9">
        <w:rPr>
          <w:sz w:val="28"/>
          <w:szCs w:val="28"/>
        </w:rPr>
        <w:t xml:space="preserve">   </w:t>
      </w:r>
      <w:r w:rsidR="00FE3DBF" w:rsidRPr="56C6CA4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                   </w:t>
      </w:r>
      <w:r w:rsidR="00FE3DBF" w:rsidRPr="003339B9">
        <w:rPr>
          <w:sz w:val="28"/>
          <w:szCs w:val="28"/>
        </w:rPr>
        <w:t>-</w:t>
      </w:r>
      <w:r w:rsidR="00906B4E">
        <w:rPr>
          <w:sz w:val="28"/>
          <w:szCs w:val="28"/>
        </w:rPr>
        <w:t>8</w:t>
      </w:r>
      <w:r>
        <w:rPr>
          <w:sz w:val="28"/>
          <w:szCs w:val="28"/>
        </w:rPr>
        <w:t>807488</w:t>
      </w:r>
    </w:p>
    <w:p w14:paraId="504BB043" w14:textId="37AC67B0" w:rsidR="00FA2421" w:rsidRPr="003339B9" w:rsidRDefault="00FC4692" w:rsidP="003C49EC">
      <w:pPr>
        <w:rPr>
          <w:sz w:val="28"/>
          <w:szCs w:val="28"/>
        </w:rPr>
      </w:pPr>
      <w:r>
        <w:rPr>
          <w:sz w:val="28"/>
          <w:szCs w:val="28"/>
        </w:rPr>
        <w:t xml:space="preserve">Rachel Jasmine Dorothy </w:t>
      </w:r>
      <w:proofErr w:type="spellStart"/>
      <w:r>
        <w:rPr>
          <w:sz w:val="28"/>
          <w:szCs w:val="28"/>
        </w:rPr>
        <w:t>Denzil</w:t>
      </w:r>
      <w:proofErr w:type="spellEnd"/>
      <w:r w:rsidR="00FE3DBF" w:rsidRPr="3F1AC33E">
        <w:rPr>
          <w:sz w:val="28"/>
          <w:szCs w:val="28"/>
        </w:rPr>
        <w:t xml:space="preserve">     </w:t>
      </w:r>
      <w:r w:rsidR="00FE3DBF" w:rsidRPr="003339B9">
        <w:rPr>
          <w:sz w:val="28"/>
          <w:szCs w:val="28"/>
        </w:rPr>
        <w:t xml:space="preserve">       -</w:t>
      </w:r>
      <w:r w:rsidR="002F7A27">
        <w:rPr>
          <w:sz w:val="28"/>
          <w:szCs w:val="28"/>
        </w:rPr>
        <w:t>8</w:t>
      </w:r>
      <w:r>
        <w:rPr>
          <w:sz w:val="28"/>
          <w:szCs w:val="28"/>
        </w:rPr>
        <w:t>806655</w:t>
      </w:r>
    </w:p>
    <w:p w14:paraId="7D1F8DDA" w14:textId="3A8C3642" w:rsidR="00FA2421" w:rsidRPr="003339B9" w:rsidRDefault="00F92F26" w:rsidP="003C49EC">
      <w:pPr>
        <w:rPr>
          <w:b/>
          <w:bCs/>
          <w:sz w:val="28"/>
          <w:szCs w:val="28"/>
        </w:rPr>
      </w:pPr>
      <w:r w:rsidRPr="003339B9">
        <w:rPr>
          <w:sz w:val="28"/>
          <w:szCs w:val="28"/>
        </w:rPr>
        <w:t>Sylvester Ranjith Francis</w:t>
      </w:r>
      <w:r w:rsidR="00FE3DBF" w:rsidRPr="003339B9">
        <w:rPr>
          <w:sz w:val="28"/>
          <w:szCs w:val="28"/>
        </w:rPr>
        <w:t xml:space="preserve">            </w:t>
      </w:r>
      <w:r w:rsidR="00FC4692">
        <w:rPr>
          <w:sz w:val="28"/>
          <w:szCs w:val="28"/>
        </w:rPr>
        <w:t xml:space="preserve">            </w:t>
      </w:r>
      <w:r w:rsidR="003339B9" w:rsidRPr="003339B9">
        <w:rPr>
          <w:sz w:val="28"/>
          <w:szCs w:val="28"/>
        </w:rPr>
        <w:t>-8735728</w:t>
      </w:r>
    </w:p>
    <w:p w14:paraId="6FB17642" w14:textId="1AA44BF9" w:rsidR="003C49EC" w:rsidRDefault="003C49EC" w:rsidP="003C49EC">
      <w:pPr>
        <w:rPr>
          <w:b/>
          <w:bCs/>
          <w:sz w:val="32"/>
          <w:szCs w:val="32"/>
        </w:rPr>
      </w:pPr>
    </w:p>
    <w:p w14:paraId="2C0351B2" w14:textId="1661E306" w:rsidR="003339B9" w:rsidRDefault="003339B9" w:rsidP="003C49EC">
      <w:pPr>
        <w:rPr>
          <w:b/>
          <w:bCs/>
          <w:sz w:val="32"/>
          <w:szCs w:val="32"/>
        </w:rPr>
      </w:pPr>
    </w:p>
    <w:p w14:paraId="444F09FD" w14:textId="583D2482" w:rsidR="003339B9" w:rsidRDefault="003339B9" w:rsidP="003C49EC">
      <w:pPr>
        <w:rPr>
          <w:b/>
          <w:bCs/>
          <w:sz w:val="32"/>
          <w:szCs w:val="32"/>
        </w:rPr>
      </w:pPr>
    </w:p>
    <w:p w14:paraId="3CAE6133" w14:textId="4A058547" w:rsidR="003339B9" w:rsidRDefault="003339B9" w:rsidP="003C49EC">
      <w:pPr>
        <w:rPr>
          <w:b/>
          <w:bCs/>
          <w:sz w:val="32"/>
          <w:szCs w:val="32"/>
        </w:rPr>
      </w:pPr>
    </w:p>
    <w:p w14:paraId="50D6C1BE" w14:textId="59D384C4" w:rsidR="00FD7618" w:rsidRDefault="00FD7618" w:rsidP="003C49EC">
      <w:pPr>
        <w:rPr>
          <w:b/>
          <w:bCs/>
          <w:sz w:val="32"/>
          <w:szCs w:val="32"/>
        </w:rPr>
      </w:pPr>
    </w:p>
    <w:p w14:paraId="22993EE1" w14:textId="77777777" w:rsidR="00FD7618" w:rsidRDefault="00FD7618" w:rsidP="003C49EC">
      <w:pPr>
        <w:rPr>
          <w:b/>
          <w:bCs/>
          <w:sz w:val="32"/>
          <w:szCs w:val="32"/>
        </w:rPr>
      </w:pPr>
    </w:p>
    <w:p w14:paraId="61A596D5" w14:textId="28984492" w:rsidR="003339B9" w:rsidRDefault="003339B9" w:rsidP="003C49EC">
      <w:pPr>
        <w:rPr>
          <w:b/>
          <w:bCs/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18645153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5E9A6D5" w14:textId="22A5A9C6" w:rsidR="00EF5C43" w:rsidRDefault="00EF5C43">
          <w:pPr>
            <w:pStyle w:val="TOCHeading"/>
          </w:pPr>
          <w:r>
            <w:t>Table of Contents</w:t>
          </w:r>
        </w:p>
        <w:p w14:paraId="7EF8CCE4" w14:textId="766F002C" w:rsidR="00742513" w:rsidRDefault="00EF5C4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525897" w:history="1">
            <w:r w:rsidR="00742513" w:rsidRPr="001E1EA3">
              <w:rPr>
                <w:rStyle w:val="Hyperlink"/>
                <w:noProof/>
              </w:rPr>
              <w:t>Project 4: Logistics Control System</w:t>
            </w:r>
            <w:r w:rsidR="00742513">
              <w:rPr>
                <w:noProof/>
                <w:webHidden/>
              </w:rPr>
              <w:tab/>
            </w:r>
            <w:r w:rsidR="00742513">
              <w:rPr>
                <w:noProof/>
                <w:webHidden/>
              </w:rPr>
              <w:fldChar w:fldCharType="begin"/>
            </w:r>
            <w:r w:rsidR="00742513">
              <w:rPr>
                <w:noProof/>
                <w:webHidden/>
              </w:rPr>
              <w:instrText xml:space="preserve"> PAGEREF _Toc93525897 \h </w:instrText>
            </w:r>
            <w:r w:rsidR="00742513">
              <w:rPr>
                <w:noProof/>
                <w:webHidden/>
              </w:rPr>
            </w:r>
            <w:r w:rsidR="00742513">
              <w:rPr>
                <w:noProof/>
                <w:webHidden/>
              </w:rPr>
              <w:fldChar w:fldCharType="separate"/>
            </w:r>
            <w:r w:rsidR="000C5B72">
              <w:rPr>
                <w:noProof/>
                <w:webHidden/>
              </w:rPr>
              <w:t>3</w:t>
            </w:r>
            <w:r w:rsidR="00742513">
              <w:rPr>
                <w:noProof/>
                <w:webHidden/>
              </w:rPr>
              <w:fldChar w:fldCharType="end"/>
            </w:r>
          </w:hyperlink>
        </w:p>
        <w:p w14:paraId="29D9447C" w14:textId="1C41A2CE" w:rsidR="00742513" w:rsidRDefault="0074251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hyperlink w:anchor="_Toc93525898" w:history="1">
            <w:r w:rsidRPr="001E1EA3">
              <w:rPr>
                <w:rStyle w:val="Hyperlink"/>
                <w:b/>
                <w:bCs/>
                <w:noProof/>
              </w:rPr>
              <w:t>Project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25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B7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5140E" w14:textId="76AF08B8" w:rsidR="00742513" w:rsidRDefault="0074251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hyperlink w:anchor="_Toc93525899" w:history="1">
            <w:r w:rsidRPr="001E1EA3">
              <w:rPr>
                <w:rStyle w:val="Hyperlink"/>
                <w:b/>
                <w:bCs/>
                <w:noProof/>
              </w:rPr>
              <w:t>Pros of choosing this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25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B7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F09BF" w14:textId="5D6F3E7D" w:rsidR="00742513" w:rsidRDefault="0074251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hyperlink w:anchor="_Toc93525900" w:history="1">
            <w:r w:rsidRPr="001E1EA3">
              <w:rPr>
                <w:rStyle w:val="Hyperlink"/>
                <w:b/>
                <w:bCs/>
                <w:noProof/>
              </w:rPr>
              <w:t>Cons of choosing this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25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B7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5A1C1" w14:textId="679CB775" w:rsidR="00742513" w:rsidRDefault="0074251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hyperlink w:anchor="_Toc93525901" w:history="1">
            <w:r w:rsidRPr="001E1EA3">
              <w:rPr>
                <w:rStyle w:val="Hyperlink"/>
                <w:b/>
                <w:bCs/>
                <w:noProof/>
              </w:rPr>
              <w:t>Tools and Libraries u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25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B7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B39E2" w14:textId="13BB66BF" w:rsidR="00742513" w:rsidRDefault="0074251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hyperlink w:anchor="_Toc93525902" w:history="1">
            <w:r w:rsidRPr="001E1EA3">
              <w:rPr>
                <w:rStyle w:val="Hyperlink"/>
                <w:noProof/>
              </w:rPr>
              <w:t>Project 5: Real Estate Rental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25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B7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88BF6" w14:textId="1134DFC7" w:rsidR="00742513" w:rsidRDefault="0074251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hyperlink w:anchor="_Toc93525903" w:history="1">
            <w:r w:rsidRPr="001E1EA3">
              <w:rPr>
                <w:rStyle w:val="Hyperlink"/>
                <w:b/>
                <w:bCs/>
                <w:noProof/>
              </w:rPr>
              <w:t>Project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25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B7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E35C3" w14:textId="36ABB1CA" w:rsidR="00742513" w:rsidRDefault="0074251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hyperlink w:anchor="_Toc93525904" w:history="1">
            <w:r w:rsidRPr="001E1EA3">
              <w:rPr>
                <w:rStyle w:val="Hyperlink"/>
                <w:b/>
                <w:bCs/>
                <w:noProof/>
              </w:rPr>
              <w:t>Pros of choosing this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25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B7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B121B4" w14:textId="1CC6648A" w:rsidR="00742513" w:rsidRDefault="0074251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hyperlink w:anchor="_Toc93525905" w:history="1">
            <w:r w:rsidRPr="001E1EA3">
              <w:rPr>
                <w:rStyle w:val="Hyperlink"/>
                <w:b/>
                <w:bCs/>
                <w:noProof/>
              </w:rPr>
              <w:t>Cons of choosing this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25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B7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6C225" w14:textId="16C16DA8" w:rsidR="00742513" w:rsidRDefault="0074251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CA"/>
            </w:rPr>
          </w:pPr>
          <w:hyperlink w:anchor="_Toc93525906" w:history="1">
            <w:r w:rsidRPr="001E1EA3">
              <w:rPr>
                <w:rStyle w:val="Hyperlink"/>
                <w:b/>
                <w:bCs/>
                <w:noProof/>
              </w:rPr>
              <w:t>Tools and Libraries u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25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B7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B327A" w14:textId="1332E86D" w:rsidR="00EB5414" w:rsidRPr="00FC4692" w:rsidRDefault="00EF5C43" w:rsidP="003C49EC">
          <w:r>
            <w:rPr>
              <w:b/>
              <w:bCs/>
              <w:noProof/>
            </w:rPr>
            <w:fldChar w:fldCharType="end"/>
          </w:r>
        </w:p>
      </w:sdtContent>
    </w:sdt>
    <w:p w14:paraId="6CF12418" w14:textId="32E68388" w:rsidR="00FC4692" w:rsidRDefault="00FC4692" w:rsidP="004F32FF">
      <w:pPr>
        <w:pStyle w:val="Heading1"/>
        <w:jc w:val="center"/>
        <w:rPr>
          <w:u w:val="single"/>
        </w:rPr>
      </w:pPr>
    </w:p>
    <w:p w14:paraId="5050B998" w14:textId="43ECD71B" w:rsidR="00742513" w:rsidRDefault="00742513" w:rsidP="00742513"/>
    <w:p w14:paraId="70050D4F" w14:textId="6CFDC0FA" w:rsidR="00742513" w:rsidRDefault="00742513" w:rsidP="00742513"/>
    <w:p w14:paraId="5DE13779" w14:textId="18EDFCFD" w:rsidR="00742513" w:rsidRDefault="00742513" w:rsidP="00742513"/>
    <w:p w14:paraId="7D0F403C" w14:textId="4E55D03F" w:rsidR="00742513" w:rsidRDefault="00742513" w:rsidP="00742513"/>
    <w:p w14:paraId="4D22EEF5" w14:textId="0C8767FC" w:rsidR="00742513" w:rsidRDefault="00742513" w:rsidP="00742513"/>
    <w:p w14:paraId="41ACDC2E" w14:textId="40D3E5E7" w:rsidR="00742513" w:rsidRDefault="00742513" w:rsidP="00742513"/>
    <w:p w14:paraId="1C27A0D1" w14:textId="3117E1E6" w:rsidR="00742513" w:rsidRDefault="00742513" w:rsidP="00742513"/>
    <w:p w14:paraId="7C41F5F7" w14:textId="44C74979" w:rsidR="00742513" w:rsidRDefault="00742513" w:rsidP="00742513"/>
    <w:p w14:paraId="2C5A7003" w14:textId="3DEEF22A" w:rsidR="00742513" w:rsidRDefault="00742513" w:rsidP="00742513"/>
    <w:p w14:paraId="12CD1698" w14:textId="4F64635D" w:rsidR="00742513" w:rsidRDefault="00742513" w:rsidP="00742513"/>
    <w:p w14:paraId="5944D202" w14:textId="0C0AADC5" w:rsidR="00742513" w:rsidRDefault="00742513" w:rsidP="00742513"/>
    <w:p w14:paraId="10B91EEF" w14:textId="5A3A10B1" w:rsidR="00742513" w:rsidRDefault="00742513" w:rsidP="00742513"/>
    <w:p w14:paraId="009F2A26" w14:textId="0CB847B3" w:rsidR="00742513" w:rsidRDefault="00742513" w:rsidP="00742513"/>
    <w:p w14:paraId="14A35687" w14:textId="1BFF23DA" w:rsidR="00742513" w:rsidRDefault="00742513" w:rsidP="00742513"/>
    <w:p w14:paraId="260F1F44" w14:textId="705321E9" w:rsidR="00742513" w:rsidRDefault="00742513" w:rsidP="00742513"/>
    <w:p w14:paraId="4048E35A" w14:textId="78F9E88F" w:rsidR="00742513" w:rsidRDefault="00742513" w:rsidP="00742513"/>
    <w:p w14:paraId="265BBBED" w14:textId="06BB1524" w:rsidR="00742513" w:rsidRDefault="00742513" w:rsidP="00742513"/>
    <w:p w14:paraId="20850F1C" w14:textId="77777777" w:rsidR="00742513" w:rsidRPr="00742513" w:rsidRDefault="00742513" w:rsidP="00742513"/>
    <w:p w14:paraId="0BD4C64D" w14:textId="465D60A5" w:rsidR="00EB5414" w:rsidRDefault="00FD7618" w:rsidP="004F32FF">
      <w:pPr>
        <w:pStyle w:val="Heading1"/>
        <w:jc w:val="center"/>
        <w:rPr>
          <w:u w:val="single"/>
        </w:rPr>
      </w:pPr>
      <w:bookmarkStart w:id="0" w:name="_Hlk93523142"/>
      <w:bookmarkStart w:id="1" w:name="_Toc93525897"/>
      <w:r>
        <w:rPr>
          <w:u w:val="single"/>
        </w:rPr>
        <w:lastRenderedPageBreak/>
        <w:t>Project 4: Logistics Control System</w:t>
      </w:r>
      <w:bookmarkEnd w:id="0"/>
      <w:bookmarkEnd w:id="1"/>
    </w:p>
    <w:p w14:paraId="075167DF" w14:textId="77777777" w:rsidR="00854790" w:rsidRPr="00854790" w:rsidRDefault="00854790" w:rsidP="00854790"/>
    <w:p w14:paraId="6A680FCF" w14:textId="25007B97" w:rsidR="00854790" w:rsidRDefault="00854790" w:rsidP="00854790">
      <w:pPr>
        <w:pStyle w:val="Heading2"/>
        <w:rPr>
          <w:b/>
          <w:bCs/>
        </w:rPr>
      </w:pPr>
      <w:bookmarkStart w:id="2" w:name="_Toc93525898"/>
      <w:r w:rsidRPr="00854790">
        <w:rPr>
          <w:b/>
          <w:bCs/>
        </w:rPr>
        <w:t>Project Requirements</w:t>
      </w:r>
      <w:bookmarkEnd w:id="2"/>
    </w:p>
    <w:p w14:paraId="1E920F8C" w14:textId="447D3E8B" w:rsidR="00F84B3A" w:rsidRDefault="00F84B3A" w:rsidP="00F84B3A">
      <w:r>
        <w:t xml:space="preserve">The </w:t>
      </w:r>
      <w:proofErr w:type="gramStart"/>
      <w:r>
        <w:t>above mentioned</w:t>
      </w:r>
      <w:proofErr w:type="gramEnd"/>
      <w:r>
        <w:t xml:space="preserve"> project involves creating a Logistics control system with the following features</w:t>
      </w:r>
    </w:p>
    <w:p w14:paraId="13D53B3B" w14:textId="308C7758" w:rsidR="00F84B3A" w:rsidRDefault="00F84B3A" w:rsidP="00F84B3A">
      <w:pPr>
        <w:pStyle w:val="ListParagraph"/>
        <w:numPr>
          <w:ilvl w:val="0"/>
          <w:numId w:val="2"/>
        </w:numPr>
      </w:pPr>
      <w:r>
        <w:t>A system that records the inventory(products) present in a warehouse (CRUD – Create Read Update and Delete actions required)</w:t>
      </w:r>
    </w:p>
    <w:p w14:paraId="17CB2664" w14:textId="15B45B6F" w:rsidR="00F84B3A" w:rsidRDefault="00F84B3A" w:rsidP="00F84B3A">
      <w:pPr>
        <w:pStyle w:val="ListParagraph"/>
        <w:numPr>
          <w:ilvl w:val="0"/>
          <w:numId w:val="2"/>
        </w:numPr>
      </w:pPr>
      <w:r>
        <w:t xml:space="preserve">A system that records vehicle information for the vehicles that transport the products to the </w:t>
      </w:r>
      <w:proofErr w:type="gramStart"/>
      <w:r>
        <w:t>customers(</w:t>
      </w:r>
      <w:proofErr w:type="gramEnd"/>
      <w:r>
        <w:t>CRUD actions)</w:t>
      </w:r>
    </w:p>
    <w:p w14:paraId="43245C09" w14:textId="6585883E" w:rsidR="00F84B3A" w:rsidRDefault="00F84B3A" w:rsidP="00F84B3A">
      <w:pPr>
        <w:pStyle w:val="ListParagraph"/>
        <w:numPr>
          <w:ilvl w:val="0"/>
          <w:numId w:val="2"/>
        </w:numPr>
      </w:pPr>
      <w:r>
        <w:t xml:space="preserve">It should allow storing of the various </w:t>
      </w:r>
      <w:r w:rsidR="00DC2871">
        <w:t xml:space="preserve">warehouse </w:t>
      </w:r>
      <w:r>
        <w:t>locations (CRUD actions)</w:t>
      </w:r>
    </w:p>
    <w:p w14:paraId="2C6BCF53" w14:textId="4EC8A70A" w:rsidR="00F84B3A" w:rsidRDefault="00DC2871" w:rsidP="00F84B3A">
      <w:pPr>
        <w:pStyle w:val="ListParagraph"/>
        <w:numPr>
          <w:ilvl w:val="0"/>
          <w:numId w:val="2"/>
        </w:numPr>
      </w:pPr>
      <w:r>
        <w:t>It should allow the storing of customer information (CRUD actions)</w:t>
      </w:r>
    </w:p>
    <w:p w14:paraId="02BCFAE3" w14:textId="6B5A0C42" w:rsidR="00DC2871" w:rsidRDefault="00DC2871" w:rsidP="00F84B3A">
      <w:pPr>
        <w:pStyle w:val="ListParagraph"/>
        <w:numPr>
          <w:ilvl w:val="0"/>
          <w:numId w:val="2"/>
        </w:numPr>
      </w:pPr>
      <w:r>
        <w:t xml:space="preserve">It should store information about the products purchased by the customers (Customer -&gt; product table </w:t>
      </w:r>
      <w:proofErr w:type="gramStart"/>
      <w:r>
        <w:t>relationship)(</w:t>
      </w:r>
      <w:proofErr w:type="gramEnd"/>
      <w:r>
        <w:t>CRUD)</w:t>
      </w:r>
    </w:p>
    <w:p w14:paraId="749286DA" w14:textId="7A94E817" w:rsidR="00DC2871" w:rsidRDefault="00DC2871" w:rsidP="00F84B3A">
      <w:pPr>
        <w:pStyle w:val="ListParagraph"/>
        <w:numPr>
          <w:ilvl w:val="0"/>
          <w:numId w:val="2"/>
        </w:numPr>
      </w:pPr>
      <w:r>
        <w:t xml:space="preserve">Route information should also be stored </w:t>
      </w:r>
      <w:proofErr w:type="gramStart"/>
      <w:r>
        <w:t>( ideally</w:t>
      </w:r>
      <w:proofErr w:type="gramEnd"/>
      <w:r>
        <w:t xml:space="preserve"> Relationship between </w:t>
      </w:r>
      <w:proofErr w:type="spellStart"/>
      <w:r>
        <w:t>Customer,Vehicle,Product</w:t>
      </w:r>
      <w:proofErr w:type="spellEnd"/>
      <w:r>
        <w:t xml:space="preserve"> and locations)</w:t>
      </w:r>
    </w:p>
    <w:p w14:paraId="3D98C37A" w14:textId="0B8AA0FC" w:rsidR="00DC2871" w:rsidRDefault="00DC2871" w:rsidP="00F84B3A">
      <w:pPr>
        <w:pStyle w:val="ListParagraph"/>
        <w:numPr>
          <w:ilvl w:val="0"/>
          <w:numId w:val="2"/>
        </w:numPr>
      </w:pPr>
      <w:r>
        <w:t>Various reports and graphs to be gen</w:t>
      </w:r>
      <w:r w:rsidR="005549C7">
        <w:t>e</w:t>
      </w:r>
      <w:r>
        <w:t>rated</w:t>
      </w:r>
    </w:p>
    <w:p w14:paraId="1F921876" w14:textId="42C128A8" w:rsidR="00DC2871" w:rsidRDefault="00DC2871" w:rsidP="00DC2871">
      <w:pPr>
        <w:pStyle w:val="ListParagraph"/>
      </w:pPr>
    </w:p>
    <w:p w14:paraId="07417AF1" w14:textId="77777777" w:rsidR="00DC2871" w:rsidRPr="00F84B3A" w:rsidRDefault="00DC2871" w:rsidP="00DC2871">
      <w:pPr>
        <w:pStyle w:val="ListParagraph"/>
      </w:pPr>
    </w:p>
    <w:p w14:paraId="7BAE8735" w14:textId="604E9B97" w:rsidR="00854790" w:rsidRDefault="00854790" w:rsidP="00854790">
      <w:pPr>
        <w:pStyle w:val="Heading2"/>
        <w:rPr>
          <w:b/>
          <w:bCs/>
        </w:rPr>
      </w:pPr>
      <w:bookmarkStart w:id="3" w:name="_Toc93525899"/>
      <w:r w:rsidRPr="00854790">
        <w:rPr>
          <w:b/>
          <w:bCs/>
        </w:rPr>
        <w:t>Pros of choosing this project</w:t>
      </w:r>
      <w:bookmarkEnd w:id="3"/>
    </w:p>
    <w:p w14:paraId="42B3EAF6" w14:textId="42E1AF25" w:rsidR="005549C7" w:rsidRDefault="005549C7" w:rsidP="005549C7">
      <w:pPr>
        <w:pStyle w:val="ListParagraph"/>
        <w:numPr>
          <w:ilvl w:val="0"/>
          <w:numId w:val="3"/>
        </w:numPr>
      </w:pPr>
      <w:r>
        <w:t xml:space="preserve">Complexity of this project will allow us to experiment with implementing </w:t>
      </w:r>
      <w:proofErr w:type="spellStart"/>
      <w:proofErr w:type="gramStart"/>
      <w:r>
        <w:t>joins,relationships</w:t>
      </w:r>
      <w:proofErr w:type="spellEnd"/>
      <w:proofErr w:type="gramEnd"/>
      <w:r>
        <w:t xml:space="preserve"> and pulling data from various </w:t>
      </w:r>
      <w:r w:rsidR="007C270C">
        <w:t>data collections</w:t>
      </w:r>
    </w:p>
    <w:p w14:paraId="6708F4E8" w14:textId="43AB80B2" w:rsidR="007C270C" w:rsidRDefault="007C270C" w:rsidP="005549C7">
      <w:pPr>
        <w:pStyle w:val="ListParagraph"/>
        <w:numPr>
          <w:ilvl w:val="0"/>
          <w:numId w:val="3"/>
        </w:numPr>
      </w:pPr>
      <w:r>
        <w:t xml:space="preserve">Lot of learning from this project because it may teach us implementing an </w:t>
      </w:r>
      <w:proofErr w:type="gramStart"/>
      <w:r>
        <w:t>end to end</w:t>
      </w:r>
      <w:proofErr w:type="gramEnd"/>
      <w:r>
        <w:t xml:space="preserve"> system</w:t>
      </w:r>
    </w:p>
    <w:p w14:paraId="2A9B639E" w14:textId="774241A8" w:rsidR="007C270C" w:rsidRDefault="007C270C" w:rsidP="005549C7">
      <w:pPr>
        <w:pStyle w:val="ListParagraph"/>
        <w:numPr>
          <w:ilvl w:val="0"/>
          <w:numId w:val="3"/>
        </w:numPr>
      </w:pPr>
      <w:r>
        <w:t>Lots of work for each of us to do while implementing the project so easy to hand tasks over.</w:t>
      </w:r>
    </w:p>
    <w:p w14:paraId="43DDD2C7" w14:textId="3ECDFDD8" w:rsidR="00192E13" w:rsidRPr="005549C7" w:rsidRDefault="00192E13" w:rsidP="005549C7">
      <w:pPr>
        <w:pStyle w:val="ListParagraph"/>
        <w:numPr>
          <w:ilvl w:val="0"/>
          <w:numId w:val="3"/>
        </w:numPr>
      </w:pPr>
      <w:r>
        <w:t xml:space="preserve">It would </w:t>
      </w:r>
      <w:proofErr w:type="gramStart"/>
      <w:r>
        <w:t>definitely have</w:t>
      </w:r>
      <w:proofErr w:type="gramEnd"/>
      <w:r>
        <w:t xml:space="preserve"> more weight on our resumes while we add this project</w:t>
      </w:r>
    </w:p>
    <w:p w14:paraId="724476FD" w14:textId="3B951889" w:rsidR="00854790" w:rsidRDefault="00854790" w:rsidP="00854790">
      <w:pPr>
        <w:pStyle w:val="Heading2"/>
        <w:rPr>
          <w:b/>
          <w:bCs/>
        </w:rPr>
      </w:pPr>
      <w:bookmarkStart w:id="4" w:name="_Toc93525900"/>
      <w:r w:rsidRPr="00854790">
        <w:rPr>
          <w:b/>
          <w:bCs/>
        </w:rPr>
        <w:t>Cons</w:t>
      </w:r>
      <w:r>
        <w:rPr>
          <w:b/>
          <w:bCs/>
        </w:rPr>
        <w:t xml:space="preserve"> of choosing this project</w:t>
      </w:r>
      <w:bookmarkEnd w:id="4"/>
      <w:r w:rsidRPr="00854790">
        <w:rPr>
          <w:b/>
          <w:bCs/>
        </w:rPr>
        <w:t xml:space="preserve"> </w:t>
      </w:r>
    </w:p>
    <w:p w14:paraId="61DB194F" w14:textId="074BF295" w:rsidR="007C270C" w:rsidRDefault="007C270C" w:rsidP="007C270C">
      <w:pPr>
        <w:pStyle w:val="ListParagraph"/>
        <w:numPr>
          <w:ilvl w:val="0"/>
          <w:numId w:val="4"/>
        </w:numPr>
      </w:pPr>
      <w:r>
        <w:t xml:space="preserve">Complexity of the project can be considered as a </w:t>
      </w:r>
      <w:proofErr w:type="gramStart"/>
      <w:r>
        <w:t>double edged</w:t>
      </w:r>
      <w:proofErr w:type="gramEnd"/>
      <w:r>
        <w:t xml:space="preserve"> sword, it can backfire</w:t>
      </w:r>
    </w:p>
    <w:p w14:paraId="31E5ED47" w14:textId="209D6C69" w:rsidR="007C270C" w:rsidRPr="007C270C" w:rsidRDefault="007C270C" w:rsidP="007C270C">
      <w:pPr>
        <w:pStyle w:val="ListParagraph"/>
        <w:numPr>
          <w:ilvl w:val="0"/>
          <w:numId w:val="4"/>
        </w:numPr>
      </w:pPr>
      <w:r>
        <w:t xml:space="preserve">We have some unknown parameters, the requirements state that we need to generate audits and reports </w:t>
      </w:r>
      <w:proofErr w:type="gramStart"/>
      <w:r>
        <w:t>( reports</w:t>
      </w:r>
      <w:proofErr w:type="gramEnd"/>
      <w:r>
        <w:t xml:space="preserve"> can be complicated for a complex system)</w:t>
      </w:r>
    </w:p>
    <w:p w14:paraId="70B71E1F" w14:textId="1335392A" w:rsidR="00854790" w:rsidRDefault="007C270C" w:rsidP="00854790">
      <w:pPr>
        <w:pStyle w:val="Heading2"/>
        <w:rPr>
          <w:b/>
          <w:bCs/>
        </w:rPr>
      </w:pPr>
      <w:bookmarkStart w:id="5" w:name="_Toc93525901"/>
      <w:r>
        <w:rPr>
          <w:b/>
          <w:bCs/>
        </w:rPr>
        <w:t xml:space="preserve">Tools and </w:t>
      </w:r>
      <w:r w:rsidR="00854790" w:rsidRPr="00854790">
        <w:rPr>
          <w:b/>
          <w:bCs/>
        </w:rPr>
        <w:t>Libraries used</w:t>
      </w:r>
      <w:r>
        <w:rPr>
          <w:b/>
          <w:bCs/>
        </w:rPr>
        <w:t>:</w:t>
      </w:r>
      <w:bookmarkEnd w:id="5"/>
    </w:p>
    <w:p w14:paraId="7BDECC15" w14:textId="258AE455" w:rsidR="007C270C" w:rsidRDefault="007C270C" w:rsidP="007C270C">
      <w:pPr>
        <w:pStyle w:val="ListParagraph"/>
        <w:numPr>
          <w:ilvl w:val="0"/>
          <w:numId w:val="5"/>
        </w:numPr>
      </w:pPr>
      <w:r>
        <w:t>Python 3.7+</w:t>
      </w:r>
    </w:p>
    <w:p w14:paraId="5C666A44" w14:textId="5C3EE5AA" w:rsidR="007C270C" w:rsidRDefault="007C270C" w:rsidP="007C270C">
      <w:pPr>
        <w:pStyle w:val="ListParagraph"/>
        <w:numPr>
          <w:ilvl w:val="0"/>
          <w:numId w:val="5"/>
        </w:numPr>
      </w:pPr>
      <w:r>
        <w:t>Pandas</w:t>
      </w:r>
    </w:p>
    <w:p w14:paraId="73FDA244" w14:textId="6B26A0F1" w:rsidR="007C270C" w:rsidRDefault="007C270C" w:rsidP="007C270C">
      <w:pPr>
        <w:pStyle w:val="ListParagraph"/>
        <w:numPr>
          <w:ilvl w:val="0"/>
          <w:numId w:val="5"/>
        </w:numPr>
      </w:pPr>
      <w:r>
        <w:t>Seaborn (visualisation)</w:t>
      </w:r>
    </w:p>
    <w:p w14:paraId="43F93C68" w14:textId="770CED49" w:rsidR="007C270C" w:rsidRDefault="007C270C" w:rsidP="007C270C">
      <w:pPr>
        <w:pStyle w:val="ListParagraph"/>
        <w:numPr>
          <w:ilvl w:val="0"/>
          <w:numId w:val="5"/>
        </w:numPr>
      </w:pPr>
      <w:r>
        <w:t xml:space="preserve">If UI is </w:t>
      </w:r>
      <w:proofErr w:type="gramStart"/>
      <w:r>
        <w:t>required</w:t>
      </w:r>
      <w:proofErr w:type="gramEnd"/>
      <w:r>
        <w:t xml:space="preserve"> we can utilise PyQT5 or </w:t>
      </w:r>
      <w:proofErr w:type="spellStart"/>
      <w:r>
        <w:t>Tkinter</w:t>
      </w:r>
      <w:proofErr w:type="spellEnd"/>
      <w:r>
        <w:t xml:space="preserve"> to build an executable or use flask to write restful services and render on webpage</w:t>
      </w:r>
    </w:p>
    <w:p w14:paraId="45F813E9" w14:textId="5F62E7AD" w:rsidR="00742513" w:rsidRDefault="00742513" w:rsidP="007C270C">
      <w:pPr>
        <w:pStyle w:val="ListParagraph"/>
        <w:numPr>
          <w:ilvl w:val="0"/>
          <w:numId w:val="5"/>
        </w:numPr>
      </w:pPr>
      <w:r>
        <w:t>Matplotlib -&gt; Graphs</w:t>
      </w:r>
    </w:p>
    <w:p w14:paraId="705EC910" w14:textId="75FD8E93" w:rsidR="00742513" w:rsidRDefault="00742513" w:rsidP="007C270C">
      <w:pPr>
        <w:pStyle w:val="ListParagraph"/>
        <w:numPr>
          <w:ilvl w:val="0"/>
          <w:numId w:val="5"/>
        </w:numPr>
      </w:pPr>
      <w:r>
        <w:t>MongoDB</w:t>
      </w:r>
    </w:p>
    <w:p w14:paraId="1B53815C" w14:textId="6F7141C5" w:rsidR="00742513" w:rsidRPr="007C270C" w:rsidRDefault="00742513" w:rsidP="007C270C">
      <w:pPr>
        <w:pStyle w:val="ListParagraph"/>
        <w:numPr>
          <w:ilvl w:val="0"/>
          <w:numId w:val="5"/>
        </w:numPr>
      </w:pPr>
      <w:r>
        <w:t>Mongo for python driver.</w:t>
      </w:r>
    </w:p>
    <w:p w14:paraId="185C6100" w14:textId="4AD75943" w:rsidR="007C270C" w:rsidRDefault="007C270C" w:rsidP="007C270C"/>
    <w:p w14:paraId="4288294B" w14:textId="7CA506CC" w:rsidR="00742513" w:rsidRDefault="00742513" w:rsidP="007C270C"/>
    <w:p w14:paraId="6202B72B" w14:textId="1D39DE97" w:rsidR="00742513" w:rsidRDefault="00742513" w:rsidP="007C270C"/>
    <w:p w14:paraId="501D04E5" w14:textId="0451AE52" w:rsidR="00742513" w:rsidRDefault="00742513" w:rsidP="007C270C"/>
    <w:p w14:paraId="4C992D32" w14:textId="77777777" w:rsidR="00742513" w:rsidRPr="007C270C" w:rsidRDefault="00742513" w:rsidP="007C270C"/>
    <w:p w14:paraId="4E73A24F" w14:textId="1E464F0B" w:rsidR="00FD7618" w:rsidRDefault="00FD7618" w:rsidP="00FD7618">
      <w:pPr>
        <w:pStyle w:val="Heading1"/>
        <w:rPr>
          <w:u w:val="single"/>
        </w:rPr>
      </w:pPr>
      <w:r>
        <w:t xml:space="preserve">                                </w:t>
      </w:r>
      <w:bookmarkStart w:id="6" w:name="_Toc93525902"/>
      <w:r>
        <w:rPr>
          <w:u w:val="single"/>
        </w:rPr>
        <w:t xml:space="preserve">Project </w:t>
      </w:r>
      <w:r>
        <w:rPr>
          <w:u w:val="single"/>
        </w:rPr>
        <w:t>5</w:t>
      </w:r>
      <w:r>
        <w:rPr>
          <w:u w:val="single"/>
        </w:rPr>
        <w:t xml:space="preserve">: </w:t>
      </w:r>
      <w:r>
        <w:rPr>
          <w:u w:val="single"/>
        </w:rPr>
        <w:t>Real Estate Rental System</w:t>
      </w:r>
      <w:bookmarkEnd w:id="6"/>
    </w:p>
    <w:p w14:paraId="0A532607" w14:textId="77777777" w:rsidR="00742513" w:rsidRPr="00742513" w:rsidRDefault="00742513" w:rsidP="00742513"/>
    <w:p w14:paraId="1F6C0574" w14:textId="4DB57CC5" w:rsidR="00854790" w:rsidRDefault="00854790" w:rsidP="00854790">
      <w:pPr>
        <w:pStyle w:val="Heading2"/>
        <w:rPr>
          <w:b/>
          <w:bCs/>
        </w:rPr>
      </w:pPr>
      <w:bookmarkStart w:id="7" w:name="_Toc93525903"/>
      <w:r w:rsidRPr="00854790">
        <w:rPr>
          <w:b/>
          <w:bCs/>
        </w:rPr>
        <w:t>Project Requirements</w:t>
      </w:r>
      <w:bookmarkEnd w:id="7"/>
    </w:p>
    <w:p w14:paraId="4680614A" w14:textId="567F33A4" w:rsidR="00742513" w:rsidRDefault="002826F4" w:rsidP="00742513">
      <w:r>
        <w:t>The Real Estate Rental system requires the following features</w:t>
      </w:r>
    </w:p>
    <w:p w14:paraId="68ECF431" w14:textId="14F6A87F" w:rsidR="002826F4" w:rsidRDefault="002826F4" w:rsidP="002826F4">
      <w:pPr>
        <w:pStyle w:val="ListParagraph"/>
        <w:numPr>
          <w:ilvl w:val="0"/>
          <w:numId w:val="6"/>
        </w:numPr>
      </w:pPr>
      <w:r>
        <w:t>A collection to store the building information (CRUD)</w:t>
      </w:r>
      <w:r w:rsidR="00192E13">
        <w:t>.</w:t>
      </w:r>
    </w:p>
    <w:p w14:paraId="6AB24C81" w14:textId="1B61E0B8" w:rsidR="002826F4" w:rsidRDefault="002826F4" w:rsidP="002826F4">
      <w:pPr>
        <w:pStyle w:val="ListParagraph"/>
        <w:numPr>
          <w:ilvl w:val="0"/>
          <w:numId w:val="6"/>
        </w:numPr>
      </w:pPr>
      <w:r>
        <w:t xml:space="preserve">A collection to store </w:t>
      </w:r>
      <w:proofErr w:type="gramStart"/>
      <w:r>
        <w:t>tenants</w:t>
      </w:r>
      <w:proofErr w:type="gramEnd"/>
      <w:r>
        <w:t xml:space="preserve"> information (CRUD)</w:t>
      </w:r>
      <w:r w:rsidR="00192E13">
        <w:t>.</w:t>
      </w:r>
    </w:p>
    <w:p w14:paraId="0A6DD482" w14:textId="57CAD533" w:rsidR="002826F4" w:rsidRDefault="008D7567" w:rsidP="002826F4">
      <w:pPr>
        <w:pStyle w:val="ListParagraph"/>
        <w:numPr>
          <w:ilvl w:val="0"/>
          <w:numId w:val="6"/>
        </w:numPr>
      </w:pPr>
      <w:r>
        <w:t xml:space="preserve">A collection to store rental information (Relation between </w:t>
      </w:r>
      <w:proofErr w:type="spellStart"/>
      <w:proofErr w:type="gramStart"/>
      <w:r>
        <w:t>apartment,tenant</w:t>
      </w:r>
      <w:proofErr w:type="spellEnd"/>
      <w:proofErr w:type="gramEnd"/>
      <w:r>
        <w:t xml:space="preserve"> and additional information price and period) (CRUD)</w:t>
      </w:r>
      <w:r w:rsidR="00192E13">
        <w:t>.</w:t>
      </w:r>
    </w:p>
    <w:p w14:paraId="5E9B0252" w14:textId="557A819A" w:rsidR="008D7567" w:rsidRDefault="008D7567" w:rsidP="002826F4">
      <w:pPr>
        <w:pStyle w:val="ListParagraph"/>
        <w:numPr>
          <w:ilvl w:val="0"/>
          <w:numId w:val="6"/>
        </w:numPr>
      </w:pPr>
      <w:r>
        <w:t>Monthly payment can be stored in tenant collection</w:t>
      </w:r>
      <w:r w:rsidR="00192E13">
        <w:t>.</w:t>
      </w:r>
    </w:p>
    <w:p w14:paraId="7598272F" w14:textId="50C94C21" w:rsidR="00192E13" w:rsidRDefault="00192E13" w:rsidP="002826F4">
      <w:pPr>
        <w:pStyle w:val="ListParagraph"/>
        <w:numPr>
          <w:ilvl w:val="0"/>
          <w:numId w:val="6"/>
        </w:numPr>
      </w:pPr>
      <w:r>
        <w:t>Report generation and audit required.</w:t>
      </w:r>
    </w:p>
    <w:p w14:paraId="4B5FAE14" w14:textId="5AB9E85B" w:rsidR="008D7567" w:rsidRPr="00742513" w:rsidRDefault="008D7567" w:rsidP="00192E13">
      <w:pPr>
        <w:pStyle w:val="ListParagraph"/>
      </w:pPr>
    </w:p>
    <w:p w14:paraId="0E19ED10" w14:textId="55AAC5B6" w:rsidR="00854790" w:rsidRDefault="00854790" w:rsidP="00854790">
      <w:pPr>
        <w:pStyle w:val="Heading2"/>
        <w:rPr>
          <w:b/>
          <w:bCs/>
        </w:rPr>
      </w:pPr>
      <w:bookmarkStart w:id="8" w:name="_Toc93525904"/>
      <w:r w:rsidRPr="00854790">
        <w:rPr>
          <w:b/>
          <w:bCs/>
        </w:rPr>
        <w:t>Pros of choosing this project</w:t>
      </w:r>
      <w:bookmarkEnd w:id="8"/>
    </w:p>
    <w:p w14:paraId="136FAC17" w14:textId="4C884B06" w:rsidR="00192E13" w:rsidRDefault="00192E13" w:rsidP="00192E13">
      <w:pPr>
        <w:pStyle w:val="ListParagraph"/>
        <w:numPr>
          <w:ilvl w:val="0"/>
          <w:numId w:val="7"/>
        </w:numPr>
      </w:pPr>
      <w:r>
        <w:t xml:space="preserve">Complexity of this project is easier since we have only 3 collections(tables) to handle. </w:t>
      </w:r>
    </w:p>
    <w:p w14:paraId="50D78626" w14:textId="49A65A95" w:rsidR="00192E13" w:rsidRPr="00192E13" w:rsidRDefault="00192E13" w:rsidP="00192E13">
      <w:pPr>
        <w:pStyle w:val="ListParagraph"/>
        <w:numPr>
          <w:ilvl w:val="0"/>
          <w:numId w:val="7"/>
        </w:numPr>
      </w:pPr>
      <w:r>
        <w:t>It can be completed in a shorter duration and not many complicated queries to write.</w:t>
      </w:r>
    </w:p>
    <w:p w14:paraId="13A841F4" w14:textId="0DEDE8D0" w:rsidR="00854790" w:rsidRDefault="00854790" w:rsidP="00854790">
      <w:pPr>
        <w:pStyle w:val="Heading2"/>
        <w:rPr>
          <w:b/>
          <w:bCs/>
        </w:rPr>
      </w:pPr>
      <w:bookmarkStart w:id="9" w:name="_Toc93525905"/>
      <w:r w:rsidRPr="00854790">
        <w:rPr>
          <w:b/>
          <w:bCs/>
        </w:rPr>
        <w:t>Cons</w:t>
      </w:r>
      <w:r>
        <w:rPr>
          <w:b/>
          <w:bCs/>
        </w:rPr>
        <w:t xml:space="preserve"> of choosing this project</w:t>
      </w:r>
      <w:bookmarkEnd w:id="9"/>
      <w:r w:rsidRPr="00854790">
        <w:rPr>
          <w:b/>
          <w:bCs/>
        </w:rPr>
        <w:t xml:space="preserve"> </w:t>
      </w:r>
    </w:p>
    <w:p w14:paraId="7B092F80" w14:textId="39BDF3F8" w:rsidR="00192E13" w:rsidRPr="00192E13" w:rsidRDefault="00192E13" w:rsidP="00192E13">
      <w:pPr>
        <w:pStyle w:val="ListParagraph"/>
        <w:numPr>
          <w:ilvl w:val="0"/>
          <w:numId w:val="8"/>
        </w:numPr>
      </w:pPr>
      <w:r>
        <w:t>This project may not hold much weightage in resume since it is comparatively an easier project.</w:t>
      </w:r>
    </w:p>
    <w:p w14:paraId="70540D82" w14:textId="77777777" w:rsidR="00742513" w:rsidRDefault="00742513" w:rsidP="00742513">
      <w:pPr>
        <w:pStyle w:val="Heading2"/>
        <w:rPr>
          <w:b/>
          <w:bCs/>
        </w:rPr>
      </w:pPr>
      <w:bookmarkStart w:id="10" w:name="_Toc93525906"/>
      <w:r>
        <w:rPr>
          <w:b/>
          <w:bCs/>
        </w:rPr>
        <w:t xml:space="preserve">Tools and </w:t>
      </w:r>
      <w:r w:rsidRPr="00854790">
        <w:rPr>
          <w:b/>
          <w:bCs/>
        </w:rPr>
        <w:t>Libraries used</w:t>
      </w:r>
      <w:r>
        <w:rPr>
          <w:b/>
          <w:bCs/>
        </w:rPr>
        <w:t>:</w:t>
      </w:r>
      <w:bookmarkEnd w:id="10"/>
    </w:p>
    <w:p w14:paraId="63972A3D" w14:textId="77777777" w:rsidR="00742513" w:rsidRDefault="00742513" w:rsidP="00742513">
      <w:pPr>
        <w:pStyle w:val="ListParagraph"/>
        <w:numPr>
          <w:ilvl w:val="0"/>
          <w:numId w:val="5"/>
        </w:numPr>
      </w:pPr>
      <w:r>
        <w:t>Python 3.7+</w:t>
      </w:r>
    </w:p>
    <w:p w14:paraId="393C434C" w14:textId="77777777" w:rsidR="00742513" w:rsidRDefault="00742513" w:rsidP="00742513">
      <w:pPr>
        <w:pStyle w:val="ListParagraph"/>
        <w:numPr>
          <w:ilvl w:val="0"/>
          <w:numId w:val="5"/>
        </w:numPr>
      </w:pPr>
      <w:r>
        <w:t>Pandas</w:t>
      </w:r>
    </w:p>
    <w:p w14:paraId="57EE8BFB" w14:textId="77777777" w:rsidR="00742513" w:rsidRDefault="00742513" w:rsidP="00742513">
      <w:pPr>
        <w:pStyle w:val="ListParagraph"/>
        <w:numPr>
          <w:ilvl w:val="0"/>
          <w:numId w:val="5"/>
        </w:numPr>
      </w:pPr>
      <w:r>
        <w:t>Seaborn (visualisation)</w:t>
      </w:r>
    </w:p>
    <w:p w14:paraId="757D000F" w14:textId="77777777" w:rsidR="00742513" w:rsidRDefault="00742513" w:rsidP="00742513">
      <w:pPr>
        <w:pStyle w:val="ListParagraph"/>
        <w:numPr>
          <w:ilvl w:val="0"/>
          <w:numId w:val="5"/>
        </w:numPr>
      </w:pPr>
      <w:r>
        <w:t xml:space="preserve">If UI is </w:t>
      </w:r>
      <w:proofErr w:type="gramStart"/>
      <w:r>
        <w:t>required</w:t>
      </w:r>
      <w:proofErr w:type="gramEnd"/>
      <w:r>
        <w:t xml:space="preserve"> we can utilise PyQT5 or </w:t>
      </w:r>
      <w:proofErr w:type="spellStart"/>
      <w:r>
        <w:t>Tkinter</w:t>
      </w:r>
      <w:proofErr w:type="spellEnd"/>
      <w:r>
        <w:t xml:space="preserve"> to build an executable or use flask to write restful services and render on webpage</w:t>
      </w:r>
    </w:p>
    <w:p w14:paraId="57784485" w14:textId="77777777" w:rsidR="00742513" w:rsidRDefault="00742513" w:rsidP="00742513">
      <w:pPr>
        <w:pStyle w:val="ListParagraph"/>
        <w:numPr>
          <w:ilvl w:val="0"/>
          <w:numId w:val="5"/>
        </w:numPr>
      </w:pPr>
      <w:r>
        <w:t>Matplotlib -&gt; Graphs</w:t>
      </w:r>
    </w:p>
    <w:p w14:paraId="3BE992EF" w14:textId="77777777" w:rsidR="00742513" w:rsidRDefault="00742513" w:rsidP="00742513">
      <w:pPr>
        <w:pStyle w:val="ListParagraph"/>
        <w:numPr>
          <w:ilvl w:val="0"/>
          <w:numId w:val="5"/>
        </w:numPr>
      </w:pPr>
      <w:r>
        <w:t>MongoDB</w:t>
      </w:r>
    </w:p>
    <w:p w14:paraId="0AB6B4E4" w14:textId="77777777" w:rsidR="00742513" w:rsidRPr="007C270C" w:rsidRDefault="00742513" w:rsidP="00742513">
      <w:pPr>
        <w:pStyle w:val="ListParagraph"/>
        <w:numPr>
          <w:ilvl w:val="0"/>
          <w:numId w:val="5"/>
        </w:numPr>
      </w:pPr>
      <w:r>
        <w:t>Mongo for python driver.</w:t>
      </w:r>
    </w:p>
    <w:p w14:paraId="54701800" w14:textId="77777777" w:rsidR="00854790" w:rsidRPr="00854790" w:rsidRDefault="00854790" w:rsidP="00854790"/>
    <w:p w14:paraId="716FCF62" w14:textId="77777777" w:rsidR="00FD7618" w:rsidRPr="00FD7618" w:rsidRDefault="00FD7618" w:rsidP="00FD7618"/>
    <w:p w14:paraId="0D95D630" w14:textId="77777777" w:rsidR="00AB73E7" w:rsidRPr="00AB73E7" w:rsidRDefault="00AB73E7" w:rsidP="00AB73E7"/>
    <w:p w14:paraId="1FC1AA0D" w14:textId="77777777" w:rsidR="0032286D" w:rsidRPr="0032286D" w:rsidRDefault="0032286D" w:rsidP="0032286D"/>
    <w:sectPr w:rsidR="0032286D" w:rsidRPr="0032286D" w:rsidSect="00CB207B">
      <w:headerReference w:type="default" r:id="rId11"/>
      <w:pgSz w:w="11906" w:h="16838"/>
      <w:pgMar w:top="1440" w:right="1440" w:bottom="1440" w:left="1440" w:header="708" w:footer="708" w:gutter="0"/>
      <w:pgBorders w:offsetFrom="page">
        <w:top w:val="thickThinSmallGap" w:sz="36" w:space="24" w:color="auto"/>
        <w:left w:val="thickThinSmallGap" w:sz="36" w:space="24" w:color="auto"/>
        <w:bottom w:val="thickThinSmallGap" w:sz="36" w:space="24" w:color="auto"/>
        <w:right w:val="thickThinSmallGap" w:sz="36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5CD3D" w14:textId="77777777" w:rsidR="009D4CAB" w:rsidRDefault="009D4CAB" w:rsidP="00424B08">
      <w:pPr>
        <w:spacing w:after="0" w:line="240" w:lineRule="auto"/>
      </w:pPr>
      <w:r>
        <w:separator/>
      </w:r>
    </w:p>
  </w:endnote>
  <w:endnote w:type="continuationSeparator" w:id="0">
    <w:p w14:paraId="7CEF004F" w14:textId="77777777" w:rsidR="009D4CAB" w:rsidRDefault="009D4CAB" w:rsidP="00424B08">
      <w:pPr>
        <w:spacing w:after="0" w:line="240" w:lineRule="auto"/>
      </w:pPr>
      <w:r>
        <w:continuationSeparator/>
      </w:r>
    </w:p>
  </w:endnote>
  <w:endnote w:type="continuationNotice" w:id="1">
    <w:p w14:paraId="2E74E419" w14:textId="77777777" w:rsidR="009D4CAB" w:rsidRDefault="009D4C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6C204" w14:textId="77777777" w:rsidR="009D4CAB" w:rsidRDefault="009D4CAB" w:rsidP="00424B08">
      <w:pPr>
        <w:spacing w:after="0" w:line="240" w:lineRule="auto"/>
      </w:pPr>
      <w:r>
        <w:separator/>
      </w:r>
    </w:p>
  </w:footnote>
  <w:footnote w:type="continuationSeparator" w:id="0">
    <w:p w14:paraId="159C4E25" w14:textId="77777777" w:rsidR="009D4CAB" w:rsidRDefault="009D4CAB" w:rsidP="00424B08">
      <w:pPr>
        <w:spacing w:after="0" w:line="240" w:lineRule="auto"/>
      </w:pPr>
      <w:r>
        <w:continuationSeparator/>
      </w:r>
    </w:p>
  </w:footnote>
  <w:footnote w:type="continuationNotice" w:id="1">
    <w:p w14:paraId="372857F7" w14:textId="77777777" w:rsidR="009D4CAB" w:rsidRDefault="009D4C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97705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59BB6E4" w14:textId="3B2B1A89" w:rsidR="003A0482" w:rsidRDefault="003A048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34902F" w14:textId="5D1B8E27" w:rsidR="00424B08" w:rsidRDefault="00E63738" w:rsidP="006E4095">
    <w:pPr>
      <w:pStyle w:val="Subtitle"/>
    </w:pPr>
    <w:r>
      <w:t xml:space="preserve">Python Project – </w:t>
    </w:r>
    <w:r w:rsidR="00742513">
      <w:t xml:space="preserve">Pros and Cons </w: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cfVIiX4jlCQw8o" id="/4fcGTDk"/>
  </int:Manifest>
  <int:Observations>
    <int:Content id="/4fcGTDk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928D3"/>
    <w:multiLevelType w:val="hybridMultilevel"/>
    <w:tmpl w:val="CEA652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6D1477"/>
    <w:multiLevelType w:val="hybridMultilevel"/>
    <w:tmpl w:val="801C51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F3160"/>
    <w:multiLevelType w:val="hybridMultilevel"/>
    <w:tmpl w:val="FB94E6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74709"/>
    <w:multiLevelType w:val="hybridMultilevel"/>
    <w:tmpl w:val="C39252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665B0D"/>
    <w:multiLevelType w:val="hybridMultilevel"/>
    <w:tmpl w:val="93B064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95E14"/>
    <w:multiLevelType w:val="hybridMultilevel"/>
    <w:tmpl w:val="F250A1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605054"/>
    <w:multiLevelType w:val="hybridMultilevel"/>
    <w:tmpl w:val="E018AE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4D2B55"/>
    <w:multiLevelType w:val="hybridMultilevel"/>
    <w:tmpl w:val="49108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4"/>
  </w:num>
  <w:num w:numId="5">
    <w:abstractNumId w:val="3"/>
  </w:num>
  <w:num w:numId="6">
    <w:abstractNumId w:val="6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rYwMTAyNTA3NTBR0lEKTi0uzszPAykwqgUANvCpBCwAAAA="/>
  </w:docVars>
  <w:rsids>
    <w:rsidRoot w:val="001769A8"/>
    <w:rsid w:val="000167F5"/>
    <w:rsid w:val="00035491"/>
    <w:rsid w:val="0004210C"/>
    <w:rsid w:val="0004255F"/>
    <w:rsid w:val="0004399A"/>
    <w:rsid w:val="0005057A"/>
    <w:rsid w:val="0005184C"/>
    <w:rsid w:val="00052677"/>
    <w:rsid w:val="000575A1"/>
    <w:rsid w:val="0006643A"/>
    <w:rsid w:val="00070E37"/>
    <w:rsid w:val="00071FD7"/>
    <w:rsid w:val="00077536"/>
    <w:rsid w:val="000858AA"/>
    <w:rsid w:val="00091F4A"/>
    <w:rsid w:val="000A0A8F"/>
    <w:rsid w:val="000A0EF8"/>
    <w:rsid w:val="000A3746"/>
    <w:rsid w:val="000B5BDC"/>
    <w:rsid w:val="000B75F5"/>
    <w:rsid w:val="000C071D"/>
    <w:rsid w:val="000C302A"/>
    <w:rsid w:val="000C4BFF"/>
    <w:rsid w:val="000C5B72"/>
    <w:rsid w:val="000D12ED"/>
    <w:rsid w:val="000D6634"/>
    <w:rsid w:val="000D6706"/>
    <w:rsid w:val="000E018E"/>
    <w:rsid w:val="000E687B"/>
    <w:rsid w:val="000E7E18"/>
    <w:rsid w:val="000E7F06"/>
    <w:rsid w:val="000F229A"/>
    <w:rsid w:val="000F3178"/>
    <w:rsid w:val="00101B41"/>
    <w:rsid w:val="00103B9A"/>
    <w:rsid w:val="00106C3C"/>
    <w:rsid w:val="001111CA"/>
    <w:rsid w:val="00111721"/>
    <w:rsid w:val="00117D5B"/>
    <w:rsid w:val="00120865"/>
    <w:rsid w:val="00122D3B"/>
    <w:rsid w:val="00132094"/>
    <w:rsid w:val="00150C28"/>
    <w:rsid w:val="00170B6C"/>
    <w:rsid w:val="001769A8"/>
    <w:rsid w:val="0018541D"/>
    <w:rsid w:val="00186EFF"/>
    <w:rsid w:val="00191906"/>
    <w:rsid w:val="00192E13"/>
    <w:rsid w:val="001A293A"/>
    <w:rsid w:val="001B201D"/>
    <w:rsid w:val="001B3691"/>
    <w:rsid w:val="001C5692"/>
    <w:rsid w:val="001C6CDA"/>
    <w:rsid w:val="001E1B82"/>
    <w:rsid w:val="002006C3"/>
    <w:rsid w:val="00200711"/>
    <w:rsid w:val="00203EE9"/>
    <w:rsid w:val="00221FDF"/>
    <w:rsid w:val="002355C1"/>
    <w:rsid w:val="00235E85"/>
    <w:rsid w:val="002378F7"/>
    <w:rsid w:val="00240060"/>
    <w:rsid w:val="002464B0"/>
    <w:rsid w:val="0025262B"/>
    <w:rsid w:val="0026700A"/>
    <w:rsid w:val="00270539"/>
    <w:rsid w:val="00275204"/>
    <w:rsid w:val="002826F4"/>
    <w:rsid w:val="00294A29"/>
    <w:rsid w:val="00294AD2"/>
    <w:rsid w:val="002A10C3"/>
    <w:rsid w:val="002B1900"/>
    <w:rsid w:val="002B6653"/>
    <w:rsid w:val="002C48B8"/>
    <w:rsid w:val="002D4255"/>
    <w:rsid w:val="002E08A0"/>
    <w:rsid w:val="002F1D35"/>
    <w:rsid w:val="002F7A27"/>
    <w:rsid w:val="003046E6"/>
    <w:rsid w:val="0031096A"/>
    <w:rsid w:val="0032286D"/>
    <w:rsid w:val="0033138E"/>
    <w:rsid w:val="003336E5"/>
    <w:rsid w:val="003339B9"/>
    <w:rsid w:val="00345BD9"/>
    <w:rsid w:val="00347B01"/>
    <w:rsid w:val="0036000E"/>
    <w:rsid w:val="003723FA"/>
    <w:rsid w:val="00380C5E"/>
    <w:rsid w:val="00387771"/>
    <w:rsid w:val="00387DBE"/>
    <w:rsid w:val="003A0482"/>
    <w:rsid w:val="003B6818"/>
    <w:rsid w:val="003C49EC"/>
    <w:rsid w:val="003E0A18"/>
    <w:rsid w:val="003E11CB"/>
    <w:rsid w:val="003E37A6"/>
    <w:rsid w:val="003E4C54"/>
    <w:rsid w:val="003E73E5"/>
    <w:rsid w:val="003F3651"/>
    <w:rsid w:val="003F52FF"/>
    <w:rsid w:val="003F5894"/>
    <w:rsid w:val="003F74FF"/>
    <w:rsid w:val="00411CE0"/>
    <w:rsid w:val="004157F5"/>
    <w:rsid w:val="00424B08"/>
    <w:rsid w:val="00453B93"/>
    <w:rsid w:val="004A1ABA"/>
    <w:rsid w:val="004A49F5"/>
    <w:rsid w:val="004B34D4"/>
    <w:rsid w:val="004C073D"/>
    <w:rsid w:val="004C09E6"/>
    <w:rsid w:val="004D21BA"/>
    <w:rsid w:val="004D2480"/>
    <w:rsid w:val="004D321E"/>
    <w:rsid w:val="004E1FE5"/>
    <w:rsid w:val="004F32FF"/>
    <w:rsid w:val="004F511C"/>
    <w:rsid w:val="004F6473"/>
    <w:rsid w:val="0053470A"/>
    <w:rsid w:val="00536867"/>
    <w:rsid w:val="00536AB7"/>
    <w:rsid w:val="0054127A"/>
    <w:rsid w:val="005439A6"/>
    <w:rsid w:val="00544659"/>
    <w:rsid w:val="00546A0E"/>
    <w:rsid w:val="005513BB"/>
    <w:rsid w:val="005549C7"/>
    <w:rsid w:val="005600F7"/>
    <w:rsid w:val="00585940"/>
    <w:rsid w:val="005863B2"/>
    <w:rsid w:val="00586720"/>
    <w:rsid w:val="00590030"/>
    <w:rsid w:val="00592C54"/>
    <w:rsid w:val="0059748C"/>
    <w:rsid w:val="005A1850"/>
    <w:rsid w:val="005C4C57"/>
    <w:rsid w:val="005D141E"/>
    <w:rsid w:val="005E1D84"/>
    <w:rsid w:val="005E2522"/>
    <w:rsid w:val="005E33F6"/>
    <w:rsid w:val="005E3C3D"/>
    <w:rsid w:val="005E53BA"/>
    <w:rsid w:val="00602CB8"/>
    <w:rsid w:val="00625BE9"/>
    <w:rsid w:val="00630940"/>
    <w:rsid w:val="00640E41"/>
    <w:rsid w:val="00652C61"/>
    <w:rsid w:val="006546BA"/>
    <w:rsid w:val="00657F0C"/>
    <w:rsid w:val="00672CB2"/>
    <w:rsid w:val="00683A6C"/>
    <w:rsid w:val="006856EA"/>
    <w:rsid w:val="006A1F8A"/>
    <w:rsid w:val="006A394B"/>
    <w:rsid w:val="006A5600"/>
    <w:rsid w:val="006B7B62"/>
    <w:rsid w:val="006B7D45"/>
    <w:rsid w:val="006D06AE"/>
    <w:rsid w:val="006D153B"/>
    <w:rsid w:val="006E2483"/>
    <w:rsid w:val="006E3727"/>
    <w:rsid w:val="006E4095"/>
    <w:rsid w:val="00712C89"/>
    <w:rsid w:val="00723F5C"/>
    <w:rsid w:val="00731491"/>
    <w:rsid w:val="00732D7A"/>
    <w:rsid w:val="007353DD"/>
    <w:rsid w:val="00742513"/>
    <w:rsid w:val="00744FD8"/>
    <w:rsid w:val="0076637D"/>
    <w:rsid w:val="00775384"/>
    <w:rsid w:val="0078320D"/>
    <w:rsid w:val="00792906"/>
    <w:rsid w:val="00793984"/>
    <w:rsid w:val="007942A3"/>
    <w:rsid w:val="007962D6"/>
    <w:rsid w:val="00797A96"/>
    <w:rsid w:val="007A0EDD"/>
    <w:rsid w:val="007A6ED2"/>
    <w:rsid w:val="007B282C"/>
    <w:rsid w:val="007B6669"/>
    <w:rsid w:val="007C096E"/>
    <w:rsid w:val="007C195A"/>
    <w:rsid w:val="007C270C"/>
    <w:rsid w:val="007C3F65"/>
    <w:rsid w:val="007C6B1A"/>
    <w:rsid w:val="007D438D"/>
    <w:rsid w:val="007F04FC"/>
    <w:rsid w:val="007F3181"/>
    <w:rsid w:val="00807F91"/>
    <w:rsid w:val="00815D47"/>
    <w:rsid w:val="00817927"/>
    <w:rsid w:val="008264CA"/>
    <w:rsid w:val="008334B6"/>
    <w:rsid w:val="00846B8B"/>
    <w:rsid w:val="00852353"/>
    <w:rsid w:val="00852676"/>
    <w:rsid w:val="0085301D"/>
    <w:rsid w:val="00854790"/>
    <w:rsid w:val="0085660C"/>
    <w:rsid w:val="00866DEE"/>
    <w:rsid w:val="0088214E"/>
    <w:rsid w:val="00884882"/>
    <w:rsid w:val="0089135B"/>
    <w:rsid w:val="008914AB"/>
    <w:rsid w:val="008965FF"/>
    <w:rsid w:val="008972E5"/>
    <w:rsid w:val="008A35E9"/>
    <w:rsid w:val="008D1BC0"/>
    <w:rsid w:val="008D60DE"/>
    <w:rsid w:val="008D7567"/>
    <w:rsid w:val="008E03DD"/>
    <w:rsid w:val="008E24A8"/>
    <w:rsid w:val="008E2A0E"/>
    <w:rsid w:val="008F50DC"/>
    <w:rsid w:val="009027BB"/>
    <w:rsid w:val="00905664"/>
    <w:rsid w:val="00906B4E"/>
    <w:rsid w:val="00913031"/>
    <w:rsid w:val="00923951"/>
    <w:rsid w:val="00936752"/>
    <w:rsid w:val="00963572"/>
    <w:rsid w:val="00976A86"/>
    <w:rsid w:val="00977B65"/>
    <w:rsid w:val="00991685"/>
    <w:rsid w:val="00995052"/>
    <w:rsid w:val="009B32CB"/>
    <w:rsid w:val="009B38A4"/>
    <w:rsid w:val="009B3F2E"/>
    <w:rsid w:val="009B574A"/>
    <w:rsid w:val="009D4CAB"/>
    <w:rsid w:val="009E088A"/>
    <w:rsid w:val="009F4596"/>
    <w:rsid w:val="00A03165"/>
    <w:rsid w:val="00A2765E"/>
    <w:rsid w:val="00A45BEC"/>
    <w:rsid w:val="00A51127"/>
    <w:rsid w:val="00A51BC1"/>
    <w:rsid w:val="00A7001B"/>
    <w:rsid w:val="00A8121D"/>
    <w:rsid w:val="00A821F5"/>
    <w:rsid w:val="00A85858"/>
    <w:rsid w:val="00A9494A"/>
    <w:rsid w:val="00AB73E7"/>
    <w:rsid w:val="00AD3D01"/>
    <w:rsid w:val="00AE7061"/>
    <w:rsid w:val="00AF31C7"/>
    <w:rsid w:val="00B246CE"/>
    <w:rsid w:val="00B32D88"/>
    <w:rsid w:val="00B41696"/>
    <w:rsid w:val="00B645E6"/>
    <w:rsid w:val="00B736D0"/>
    <w:rsid w:val="00B7593C"/>
    <w:rsid w:val="00B81F32"/>
    <w:rsid w:val="00B91A0E"/>
    <w:rsid w:val="00B95C3C"/>
    <w:rsid w:val="00BA6108"/>
    <w:rsid w:val="00BB3DBA"/>
    <w:rsid w:val="00BF5779"/>
    <w:rsid w:val="00BF749B"/>
    <w:rsid w:val="00C06713"/>
    <w:rsid w:val="00C074E2"/>
    <w:rsid w:val="00C1178A"/>
    <w:rsid w:val="00C153DB"/>
    <w:rsid w:val="00C33F45"/>
    <w:rsid w:val="00C450D3"/>
    <w:rsid w:val="00C52CBE"/>
    <w:rsid w:val="00C55995"/>
    <w:rsid w:val="00C57000"/>
    <w:rsid w:val="00C61BCB"/>
    <w:rsid w:val="00C63BFB"/>
    <w:rsid w:val="00C835D6"/>
    <w:rsid w:val="00C8714D"/>
    <w:rsid w:val="00C93A42"/>
    <w:rsid w:val="00CA5BBC"/>
    <w:rsid w:val="00CB15E3"/>
    <w:rsid w:val="00CB207B"/>
    <w:rsid w:val="00CD66C2"/>
    <w:rsid w:val="00CF4E63"/>
    <w:rsid w:val="00D00BAD"/>
    <w:rsid w:val="00D06432"/>
    <w:rsid w:val="00D12090"/>
    <w:rsid w:val="00D15898"/>
    <w:rsid w:val="00D16A90"/>
    <w:rsid w:val="00D21531"/>
    <w:rsid w:val="00D24B29"/>
    <w:rsid w:val="00D2580C"/>
    <w:rsid w:val="00D351FC"/>
    <w:rsid w:val="00D41EF2"/>
    <w:rsid w:val="00D51A26"/>
    <w:rsid w:val="00D602DB"/>
    <w:rsid w:val="00D60B54"/>
    <w:rsid w:val="00D73EED"/>
    <w:rsid w:val="00D76E9A"/>
    <w:rsid w:val="00DC138B"/>
    <w:rsid w:val="00DC2871"/>
    <w:rsid w:val="00DC7C43"/>
    <w:rsid w:val="00DC7EA0"/>
    <w:rsid w:val="00DD3CCC"/>
    <w:rsid w:val="00DE578A"/>
    <w:rsid w:val="00DE7C11"/>
    <w:rsid w:val="00E025E2"/>
    <w:rsid w:val="00E0742E"/>
    <w:rsid w:val="00E12B08"/>
    <w:rsid w:val="00E1312E"/>
    <w:rsid w:val="00E22AF2"/>
    <w:rsid w:val="00E35BBE"/>
    <w:rsid w:val="00E409DE"/>
    <w:rsid w:val="00E63738"/>
    <w:rsid w:val="00E6497C"/>
    <w:rsid w:val="00E6513B"/>
    <w:rsid w:val="00E67D35"/>
    <w:rsid w:val="00E732F7"/>
    <w:rsid w:val="00E82FAB"/>
    <w:rsid w:val="00E85B40"/>
    <w:rsid w:val="00E94F0B"/>
    <w:rsid w:val="00EA0A4B"/>
    <w:rsid w:val="00EA6F5E"/>
    <w:rsid w:val="00EB02A9"/>
    <w:rsid w:val="00EB5414"/>
    <w:rsid w:val="00EB5A7D"/>
    <w:rsid w:val="00EB5F26"/>
    <w:rsid w:val="00EB6419"/>
    <w:rsid w:val="00EC0EC6"/>
    <w:rsid w:val="00EC46BD"/>
    <w:rsid w:val="00EF5C43"/>
    <w:rsid w:val="00F01B46"/>
    <w:rsid w:val="00F106A8"/>
    <w:rsid w:val="00F10FC5"/>
    <w:rsid w:val="00F2313B"/>
    <w:rsid w:val="00F2323B"/>
    <w:rsid w:val="00F40F27"/>
    <w:rsid w:val="00F501F5"/>
    <w:rsid w:val="00F572DD"/>
    <w:rsid w:val="00F632C7"/>
    <w:rsid w:val="00F72275"/>
    <w:rsid w:val="00F7459B"/>
    <w:rsid w:val="00F7529B"/>
    <w:rsid w:val="00F826A5"/>
    <w:rsid w:val="00F84B3A"/>
    <w:rsid w:val="00F92F26"/>
    <w:rsid w:val="00F93A7A"/>
    <w:rsid w:val="00FA2421"/>
    <w:rsid w:val="00FA5F32"/>
    <w:rsid w:val="00FB1572"/>
    <w:rsid w:val="00FB2234"/>
    <w:rsid w:val="00FB357B"/>
    <w:rsid w:val="00FC1D9D"/>
    <w:rsid w:val="00FC4692"/>
    <w:rsid w:val="00FC6F82"/>
    <w:rsid w:val="00FD1602"/>
    <w:rsid w:val="00FD2AFE"/>
    <w:rsid w:val="00FD7439"/>
    <w:rsid w:val="00FD7618"/>
    <w:rsid w:val="00FE3DBF"/>
    <w:rsid w:val="00FE7AB5"/>
    <w:rsid w:val="00FF4E36"/>
    <w:rsid w:val="01C07298"/>
    <w:rsid w:val="03DF7241"/>
    <w:rsid w:val="07771A58"/>
    <w:rsid w:val="0813CE50"/>
    <w:rsid w:val="089DBC2E"/>
    <w:rsid w:val="08ACB0CB"/>
    <w:rsid w:val="0BD752E6"/>
    <w:rsid w:val="0D6C32DB"/>
    <w:rsid w:val="0DE4894C"/>
    <w:rsid w:val="0DE6AB4F"/>
    <w:rsid w:val="0FC8FD04"/>
    <w:rsid w:val="0FDBDF3C"/>
    <w:rsid w:val="0FE36F55"/>
    <w:rsid w:val="113693D7"/>
    <w:rsid w:val="115239FF"/>
    <w:rsid w:val="12AF0B01"/>
    <w:rsid w:val="12DB615B"/>
    <w:rsid w:val="139C8E85"/>
    <w:rsid w:val="13D5284B"/>
    <w:rsid w:val="157C6EC4"/>
    <w:rsid w:val="15A34152"/>
    <w:rsid w:val="15CFDE03"/>
    <w:rsid w:val="1602F636"/>
    <w:rsid w:val="16974584"/>
    <w:rsid w:val="18102C26"/>
    <w:rsid w:val="18932FB7"/>
    <w:rsid w:val="18E7E61C"/>
    <w:rsid w:val="1966BD27"/>
    <w:rsid w:val="1A37E67A"/>
    <w:rsid w:val="1B7070CE"/>
    <w:rsid w:val="1BED76B0"/>
    <w:rsid w:val="1DF6CC3A"/>
    <w:rsid w:val="1E628329"/>
    <w:rsid w:val="1EEECBA4"/>
    <w:rsid w:val="1FC242FD"/>
    <w:rsid w:val="2065B2C2"/>
    <w:rsid w:val="20D4C74F"/>
    <w:rsid w:val="20F83272"/>
    <w:rsid w:val="227F76AF"/>
    <w:rsid w:val="255D1109"/>
    <w:rsid w:val="258DA6D4"/>
    <w:rsid w:val="269DDB64"/>
    <w:rsid w:val="27267664"/>
    <w:rsid w:val="27437C1C"/>
    <w:rsid w:val="28D91142"/>
    <w:rsid w:val="28F0A06A"/>
    <w:rsid w:val="2A5D4CDD"/>
    <w:rsid w:val="2AAE2CB2"/>
    <w:rsid w:val="2B73503A"/>
    <w:rsid w:val="2BEFD235"/>
    <w:rsid w:val="2D62F61A"/>
    <w:rsid w:val="2EB4E679"/>
    <w:rsid w:val="3005932E"/>
    <w:rsid w:val="3138C156"/>
    <w:rsid w:val="321B7B48"/>
    <w:rsid w:val="324D7340"/>
    <w:rsid w:val="331C0AE5"/>
    <w:rsid w:val="3491EC2F"/>
    <w:rsid w:val="38F33363"/>
    <w:rsid w:val="39A7B22E"/>
    <w:rsid w:val="39B91A72"/>
    <w:rsid w:val="3A319F11"/>
    <w:rsid w:val="3A67B4E4"/>
    <w:rsid w:val="3A97EA26"/>
    <w:rsid w:val="3CA3B902"/>
    <w:rsid w:val="3DA7B50F"/>
    <w:rsid w:val="3DE0F8EF"/>
    <w:rsid w:val="3EBA0589"/>
    <w:rsid w:val="3EC61062"/>
    <w:rsid w:val="3F1AC33E"/>
    <w:rsid w:val="4032B832"/>
    <w:rsid w:val="40673D98"/>
    <w:rsid w:val="416FA241"/>
    <w:rsid w:val="417025A7"/>
    <w:rsid w:val="4192DFF0"/>
    <w:rsid w:val="438E7014"/>
    <w:rsid w:val="447483C5"/>
    <w:rsid w:val="48A78382"/>
    <w:rsid w:val="491CB3D6"/>
    <w:rsid w:val="497294CA"/>
    <w:rsid w:val="4D231A69"/>
    <w:rsid w:val="4DBAA799"/>
    <w:rsid w:val="4DDF4A56"/>
    <w:rsid w:val="4E2CC412"/>
    <w:rsid w:val="4FFE1A5C"/>
    <w:rsid w:val="50D6C831"/>
    <w:rsid w:val="515CD92B"/>
    <w:rsid w:val="520FFA29"/>
    <w:rsid w:val="5293C35A"/>
    <w:rsid w:val="56B68C31"/>
    <w:rsid w:val="56C6CA48"/>
    <w:rsid w:val="5766C66A"/>
    <w:rsid w:val="584AD266"/>
    <w:rsid w:val="586FE262"/>
    <w:rsid w:val="58E68FC3"/>
    <w:rsid w:val="5953370F"/>
    <w:rsid w:val="599FDE20"/>
    <w:rsid w:val="59BCEC04"/>
    <w:rsid w:val="5AF7EDD2"/>
    <w:rsid w:val="5BAD1522"/>
    <w:rsid w:val="5CB6D934"/>
    <w:rsid w:val="5CFC1B3B"/>
    <w:rsid w:val="5E231B7F"/>
    <w:rsid w:val="5E60EF14"/>
    <w:rsid w:val="5F375BC5"/>
    <w:rsid w:val="611A7F7E"/>
    <w:rsid w:val="621263E3"/>
    <w:rsid w:val="62A0E557"/>
    <w:rsid w:val="62C9338A"/>
    <w:rsid w:val="62F3C4AC"/>
    <w:rsid w:val="634D20AA"/>
    <w:rsid w:val="641A72CE"/>
    <w:rsid w:val="66750DBF"/>
    <w:rsid w:val="66D635FF"/>
    <w:rsid w:val="6855DA32"/>
    <w:rsid w:val="69ECEA79"/>
    <w:rsid w:val="6A1A1CD3"/>
    <w:rsid w:val="6B35AF21"/>
    <w:rsid w:val="6DBE5261"/>
    <w:rsid w:val="6E696194"/>
    <w:rsid w:val="70537730"/>
    <w:rsid w:val="70DD650E"/>
    <w:rsid w:val="71212EB0"/>
    <w:rsid w:val="7149AE46"/>
    <w:rsid w:val="722F02E1"/>
    <w:rsid w:val="730D7A98"/>
    <w:rsid w:val="754119AF"/>
    <w:rsid w:val="76BC4389"/>
    <w:rsid w:val="771496FB"/>
    <w:rsid w:val="772AC761"/>
    <w:rsid w:val="778D0825"/>
    <w:rsid w:val="781E5AC6"/>
    <w:rsid w:val="78CFE60E"/>
    <w:rsid w:val="7B73D3D7"/>
    <w:rsid w:val="7BC1F869"/>
    <w:rsid w:val="7C2B3606"/>
    <w:rsid w:val="7D000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E0937"/>
  <w15:chartTrackingRefBased/>
  <w15:docId w15:val="{584A8F57-3ECB-4E1F-A86F-9CFB85E60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40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C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6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4B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4B08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424B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4B08"/>
    <w:rPr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6E409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409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E4095"/>
    <w:rPr>
      <w:rFonts w:eastAsiaTheme="minorEastAsia"/>
      <w:color w:val="5A5A5A" w:themeColor="text1" w:themeTint="A5"/>
      <w:spacing w:val="15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672C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2CB2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592C5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EF5C4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F32F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F32F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E53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81F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BA610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B5F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EB5F2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D16A90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FD761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4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d04f1d229e3d4326" Type="http://schemas.microsoft.com/office/2019/09/relationships/intelligence" Target="intelligenc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ua21</b:Tag>
    <b:SourceType>InternetSite</b:SourceType>
    <b:Guid>{D0747701-09B9-4156-B306-93E190D6F494}</b:Guid>
    <b:Title>Towards Measuring Supply Chain Attacks on Package Managers for Interpreted Languages</b:Title>
    <b:InternetSiteTitle>Cornell University</b:InternetSiteTitle>
    <b:Year>2021</b:Year>
    <b:Month>Febuary</b:Month>
    <b:Day>4</b:Day>
    <b:URL>https://arxiv.org/abs/2002.01139</b:URL>
    <b:Author>
      <b:Author>
        <b:NameList>
          <b:Person>
            <b:Last>Duan</b:Last>
            <b:First>Ruian</b:First>
          </b:Person>
        </b:NameList>
      </b:Author>
    </b:Author>
    <b:RefOrder>1</b:RefOrder>
  </b:Source>
  <b:Source>
    <b:Tag>Aus21</b:Tag>
    <b:SourceType>InternetSite</b:SourceType>
    <b:Guid>{204E81B5-F090-4A81-A13C-222AFD399D53}</b:Guid>
    <b:Title>DEPENDENCY CONFUSION: A NEW THIRD-PARTY RISK FOR THE SOFTWARE FACTORY</b:Title>
    <b:InternetSiteTitle>securityboulevard</b:InternetSiteTitle>
    <b:Year>2021</b:Year>
    <b:Month>February</b:Month>
    <b:Day>24</b:Day>
    <b:URL>https://securityboulevard.com/2021/02/dependency-confusion-a-new-third-party-risk-for-the-software-factory/#:~:text=Dependency%20confusion%20is%20a%20newly,use%20at%20a%20particular%20organization</b:URL>
    <b:Author>
      <b:Author>
        <b:NameList>
          <b:Person>
            <b:Last>Austin</b:Last>
            <b:First>Matt</b:First>
          </b:Person>
        </b:NameList>
      </b:Author>
    </b:Author>
    <b:RefOrder>2</b:RefOrder>
  </b:Source>
</b:Sourc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BBB238515DC342A4FD9A7F697FD02B" ma:contentTypeVersion="7" ma:contentTypeDescription="Create a new document." ma:contentTypeScope="" ma:versionID="b14a37061b434e8b88a1d1a47213b65a">
  <xsd:schema xmlns:xsd="http://www.w3.org/2001/XMLSchema" xmlns:xs="http://www.w3.org/2001/XMLSchema" xmlns:p="http://schemas.microsoft.com/office/2006/metadata/properties" xmlns:ns3="813545b8-4485-4ce5-aded-1649754eaefa" xmlns:ns4="ea5eb409-e5f3-4584-ae95-a086afc13b21" targetNamespace="http://schemas.microsoft.com/office/2006/metadata/properties" ma:root="true" ma:fieldsID="8fa497dac9820fc753087544fa496910" ns3:_="" ns4:_="">
    <xsd:import namespace="813545b8-4485-4ce5-aded-1649754eaefa"/>
    <xsd:import namespace="ea5eb409-e5f3-4584-ae95-a086afc13b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3545b8-4485-4ce5-aded-1649754eae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5eb409-e5f3-4584-ae95-a086afc13b2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84C40B-5B3E-4380-BBBD-7AB9C3212E8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BE763E-3E12-41CC-81D6-3C0692C8EA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C512DB-2065-4F57-9B19-08CA29C2F8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3545b8-4485-4ce5-aded-1649754eaefa"/>
    <ds:schemaRef ds:uri="ea5eb409-e5f3-4584-ae95-a086afc13b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5596B-F3BC-492E-8EDC-84FEA0D93C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628</Words>
  <Characters>35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1</CharactersWithSpaces>
  <SharedDoc>false</SharedDoc>
  <HLinks>
    <vt:vector size="72" baseType="variant">
      <vt:variant>
        <vt:i4>3145780</vt:i4>
      </vt:variant>
      <vt:variant>
        <vt:i4>60</vt:i4>
      </vt:variant>
      <vt:variant>
        <vt:i4>0</vt:i4>
      </vt:variant>
      <vt:variant>
        <vt:i4>5</vt:i4>
      </vt:variant>
      <vt:variant>
        <vt:lpwstr>https://www.cisa.gov/sites/default/files/publications/defending_against_software_supply_chain_attacks_508.pdf</vt:lpwstr>
      </vt:variant>
      <vt:variant>
        <vt:lpwstr/>
      </vt:variant>
      <vt:variant>
        <vt:i4>8060931</vt:i4>
      </vt:variant>
      <vt:variant>
        <vt:i4>57</vt:i4>
      </vt:variant>
      <vt:variant>
        <vt:i4>0</vt:i4>
      </vt:variant>
      <vt:variant>
        <vt:i4>5</vt:i4>
      </vt:variant>
      <vt:variant>
        <vt:lpwstr>https://medium.com/@alex.birsan/dependency-confusion-4a5d60fec610</vt:lpwstr>
      </vt:variant>
      <vt:variant>
        <vt:lpwstr/>
      </vt:variant>
      <vt:variant>
        <vt:i4>196687</vt:i4>
      </vt:variant>
      <vt:variant>
        <vt:i4>54</vt:i4>
      </vt:variant>
      <vt:variant>
        <vt:i4>0</vt:i4>
      </vt:variant>
      <vt:variant>
        <vt:i4>5</vt:i4>
      </vt:variant>
      <vt:variant>
        <vt:lpwstr>https://securityboulevard.com/2021/02/dependency-confusion-a-new-third-party-risk-for-the-software-factory/</vt:lpwstr>
      </vt:variant>
      <vt:variant>
        <vt:lpwstr>:%7E:text=Dependency%20confusion%20is%20a%20newly,use%20at%20a%20particular%20organization</vt:lpwstr>
      </vt:variant>
      <vt:variant>
        <vt:i4>7602287</vt:i4>
      </vt:variant>
      <vt:variant>
        <vt:i4>51</vt:i4>
      </vt:variant>
      <vt:variant>
        <vt:i4>0</vt:i4>
      </vt:variant>
      <vt:variant>
        <vt:i4>5</vt:i4>
      </vt:variant>
      <vt:variant>
        <vt:lpwstr>https://portswigger.net/daily-swig/researcher-hacks-apple-microsoft-and-other-major-tech-companies-in-novel-supply-chain-attack</vt:lpwstr>
      </vt:variant>
      <vt:variant>
        <vt:lpwstr/>
      </vt:variant>
      <vt:variant>
        <vt:i4>7602287</vt:i4>
      </vt:variant>
      <vt:variant>
        <vt:i4>48</vt:i4>
      </vt:variant>
      <vt:variant>
        <vt:i4>0</vt:i4>
      </vt:variant>
      <vt:variant>
        <vt:i4>5</vt:i4>
      </vt:variant>
      <vt:variant>
        <vt:lpwstr>https://portswigger.net/daily-swig/researcher-hacks-apple-microsoft-and-other-major-tech-companies-in-novel-supply-chain-attack</vt:lpwstr>
      </vt:variant>
      <vt:variant>
        <vt:lpwstr/>
      </vt:variant>
      <vt:variant>
        <vt:i4>6553655</vt:i4>
      </vt:variant>
      <vt:variant>
        <vt:i4>45</vt:i4>
      </vt:variant>
      <vt:variant>
        <vt:i4>0</vt:i4>
      </vt:variant>
      <vt:variant>
        <vt:i4>5</vt:i4>
      </vt:variant>
      <vt:variant>
        <vt:lpwstr>https://arstechnica.com/gadgets/2021/03/more-top-tier-companies-targeted-by-new-type-of-potentially-serious-attack/</vt:lpwstr>
      </vt:variant>
      <vt:variant>
        <vt:lpwstr/>
      </vt:variant>
      <vt:variant>
        <vt:i4>17039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3528569</vt:lpwstr>
      </vt:variant>
      <vt:variant>
        <vt:i4>17695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3528568</vt:lpwstr>
      </vt:variant>
      <vt:variant>
        <vt:i4>131078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3528567</vt:lpwstr>
      </vt:variant>
      <vt:variant>
        <vt:i4>137631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3528566</vt:lpwstr>
      </vt:variant>
      <vt:variant>
        <vt:i4>144185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3528565</vt:lpwstr>
      </vt:variant>
      <vt:variant>
        <vt:i4>15073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352856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ester Francis</dc:creator>
  <cp:keywords/>
  <dc:description/>
  <cp:lastModifiedBy>Sylvester Francis</cp:lastModifiedBy>
  <cp:revision>6</cp:revision>
  <cp:lastPrinted>2022-01-20T04:38:00Z</cp:lastPrinted>
  <dcterms:created xsi:type="dcterms:W3CDTF">2022-01-20T03:17:00Z</dcterms:created>
  <dcterms:modified xsi:type="dcterms:W3CDTF">2022-01-20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BBB238515DC342A4FD9A7F697FD02B</vt:lpwstr>
  </property>
</Properties>
</file>